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BE999D" w14:textId="77777777" w:rsidR="00C1435F" w:rsidRDefault="00C1435F" w:rsidP="00C1435F">
      <w:pPr>
        <w:keepNext/>
        <w:spacing w:before="240" w:after="60"/>
        <w:outlineLvl w:val="0"/>
        <w:rPr>
          <w:b/>
          <w:bCs/>
          <w:kern w:val="32"/>
          <w:sz w:val="32"/>
          <w:szCs w:val="32"/>
        </w:rPr>
      </w:pPr>
      <w:bookmarkStart w:id="0" w:name="_Toc331773961"/>
    </w:p>
    <w:p w14:paraId="46279CB2" w14:textId="4AA5E0B4"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 xml:space="preserve">Department of </w:t>
      </w:r>
      <w:bookmarkEnd w:id="0"/>
      <w:r>
        <w:rPr>
          <w:b/>
          <w:bCs/>
          <w:kern w:val="32"/>
          <w:sz w:val="32"/>
          <w:szCs w:val="32"/>
        </w:rPr>
        <w:t>Software Engineering</w:t>
      </w:r>
    </w:p>
    <w:p w14:paraId="78B34023" w14:textId="77777777" w:rsidR="001D383B" w:rsidRPr="00893A2B" w:rsidRDefault="001D383B" w:rsidP="001D383B">
      <w:pPr>
        <w:jc w:val="both"/>
        <w:rPr>
          <w:sz w:val="32"/>
          <w:szCs w:val="32"/>
        </w:rPr>
      </w:pPr>
    </w:p>
    <w:p w14:paraId="0FB07900" w14:textId="77777777"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CS</w:t>
      </w:r>
      <w:r>
        <w:rPr>
          <w:b/>
          <w:bCs/>
          <w:kern w:val="32"/>
          <w:sz w:val="32"/>
          <w:szCs w:val="32"/>
        </w:rPr>
        <w:t>471</w:t>
      </w:r>
      <w:r w:rsidRPr="00893A2B">
        <w:rPr>
          <w:b/>
          <w:bCs/>
          <w:kern w:val="32"/>
          <w:sz w:val="32"/>
          <w:szCs w:val="32"/>
        </w:rPr>
        <w:t xml:space="preserve">: </w:t>
      </w:r>
      <w:r>
        <w:rPr>
          <w:b/>
          <w:bCs/>
          <w:kern w:val="32"/>
          <w:sz w:val="32"/>
          <w:szCs w:val="32"/>
        </w:rPr>
        <w:t>Machine Learning</w:t>
      </w:r>
    </w:p>
    <w:p w14:paraId="001EB944" w14:textId="3BD1D60D"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Class: B</w:t>
      </w:r>
      <w:r>
        <w:rPr>
          <w:b/>
          <w:bCs/>
          <w:kern w:val="32"/>
          <w:sz w:val="32"/>
          <w:szCs w:val="32"/>
        </w:rPr>
        <w:t>ESE-12AB</w:t>
      </w:r>
    </w:p>
    <w:p w14:paraId="35B60506" w14:textId="7FAB2E8B" w:rsidR="001D383B" w:rsidRDefault="001D383B" w:rsidP="001D383B">
      <w:pPr>
        <w:keepNext/>
        <w:spacing w:before="240" w:after="60"/>
        <w:jc w:val="center"/>
        <w:outlineLvl w:val="0"/>
        <w:rPr>
          <w:b/>
          <w:bCs/>
          <w:noProof/>
          <w:kern w:val="32"/>
          <w:sz w:val="32"/>
          <w:szCs w:val="32"/>
        </w:rPr>
      </w:pPr>
      <w:r w:rsidRPr="001D383B">
        <w:rPr>
          <w:b/>
          <w:bCs/>
          <w:noProof/>
          <w:kern w:val="32"/>
          <w:sz w:val="32"/>
          <w:szCs w:val="32"/>
        </w:rPr>
        <w:t>L</w:t>
      </w:r>
      <w:r w:rsidR="00C1435F" w:rsidRPr="00C1435F">
        <w:t xml:space="preserve"> </w:t>
      </w:r>
      <w:r w:rsidR="00C1435F" w:rsidRPr="00C1435F">
        <w:rPr>
          <w:b/>
          <w:bCs/>
          <w:noProof/>
          <w:kern w:val="32"/>
          <w:sz w:val="32"/>
          <w:szCs w:val="32"/>
        </w:rPr>
        <w:t>ab 07: Support Vector Machine</w:t>
      </w:r>
    </w:p>
    <w:p w14:paraId="22EB8E2D" w14:textId="53C7C6E7"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 xml:space="preserve">Date: </w:t>
      </w:r>
      <w:r w:rsidR="00C1435F">
        <w:rPr>
          <w:b/>
          <w:bCs/>
          <w:noProof/>
          <w:kern w:val="32"/>
          <w:sz w:val="32"/>
          <w:szCs w:val="32"/>
        </w:rPr>
        <w:t>4 April</w:t>
      </w:r>
      <w:r w:rsidR="00DB47FD">
        <w:rPr>
          <w:b/>
          <w:bCs/>
          <w:noProof/>
          <w:kern w:val="32"/>
          <w:sz w:val="32"/>
          <w:szCs w:val="32"/>
        </w:rPr>
        <w:t xml:space="preserve"> </w:t>
      </w:r>
      <w:r w:rsidRPr="00893A2B">
        <w:rPr>
          <w:b/>
          <w:bCs/>
          <w:noProof/>
          <w:kern w:val="32"/>
          <w:sz w:val="32"/>
          <w:szCs w:val="32"/>
        </w:rPr>
        <w:t>202</w:t>
      </w:r>
      <w:r>
        <w:rPr>
          <w:b/>
          <w:bCs/>
          <w:noProof/>
          <w:kern w:val="32"/>
          <w:sz w:val="32"/>
          <w:szCs w:val="32"/>
        </w:rPr>
        <w:t>4</w:t>
      </w:r>
    </w:p>
    <w:p w14:paraId="41BA11CA" w14:textId="77777777" w:rsidR="001D383B" w:rsidRPr="00893A2B" w:rsidRDefault="001D383B" w:rsidP="001D383B">
      <w:pPr>
        <w:keepNext/>
        <w:spacing w:before="240" w:after="60"/>
        <w:jc w:val="center"/>
        <w:outlineLvl w:val="0"/>
        <w:rPr>
          <w:b/>
          <w:bCs/>
          <w:noProof/>
          <w:kern w:val="32"/>
          <w:sz w:val="32"/>
          <w:szCs w:val="32"/>
        </w:rPr>
      </w:pPr>
      <w:bookmarkStart w:id="1" w:name="_Toc331773963"/>
      <w:r w:rsidRPr="00893A2B">
        <w:rPr>
          <w:b/>
          <w:bCs/>
          <w:noProof/>
          <w:kern w:val="32"/>
          <w:sz w:val="32"/>
          <w:szCs w:val="32"/>
        </w:rPr>
        <w:t xml:space="preserve">Instructor: </w:t>
      </w:r>
      <w:bookmarkEnd w:id="1"/>
      <w:r w:rsidRPr="00893A2B">
        <w:rPr>
          <w:b/>
          <w:bCs/>
          <w:noProof/>
          <w:kern w:val="32"/>
          <w:sz w:val="32"/>
          <w:szCs w:val="32"/>
        </w:rPr>
        <w:t>Dr. Hashir Kiani</w:t>
      </w:r>
      <w:r>
        <w:rPr>
          <w:b/>
          <w:bCs/>
          <w:noProof/>
          <w:kern w:val="32"/>
          <w:sz w:val="32"/>
          <w:szCs w:val="32"/>
        </w:rPr>
        <w:t xml:space="preserve"> and Dr Duad Abdullah</w:t>
      </w:r>
    </w:p>
    <w:p w14:paraId="1A494A20" w14:textId="77777777" w:rsidR="001D383B" w:rsidRPr="0071007D" w:rsidRDefault="001D383B" w:rsidP="001D383B">
      <w:pPr>
        <w:jc w:val="center"/>
        <w:rPr>
          <w:b/>
          <w:bCs/>
        </w:rPr>
      </w:pPr>
      <w:r w:rsidRPr="00893A2B">
        <w:rPr>
          <w:b/>
          <w:bCs/>
          <w:noProof/>
          <w:kern w:val="32"/>
          <w:sz w:val="32"/>
          <w:szCs w:val="32"/>
        </w:rPr>
        <w:t xml:space="preserve">Lab Engineer: Ms </w:t>
      </w:r>
      <w:r>
        <w:rPr>
          <w:b/>
          <w:bCs/>
          <w:noProof/>
          <w:kern w:val="32"/>
          <w:sz w:val="32"/>
          <w:szCs w:val="32"/>
        </w:rPr>
        <w:t>Iram Tariq Bhatti</w:t>
      </w:r>
    </w:p>
    <w:p w14:paraId="7BF221C4" w14:textId="77777777" w:rsidR="00E325EC" w:rsidRDefault="00E325EC" w:rsidP="00B76C21">
      <w:pPr>
        <w:pStyle w:val="Heading1"/>
        <w:rPr>
          <w:rFonts w:ascii="Times New Roman" w:eastAsia="Calibri" w:hAnsi="Times New Roman" w:cs="Times New Roman"/>
          <w:b w:val="0"/>
          <w:bCs w:val="0"/>
          <w:kern w:val="0"/>
          <w:sz w:val="22"/>
          <w:szCs w:val="22"/>
        </w:rPr>
      </w:pPr>
    </w:p>
    <w:p w14:paraId="218187BD" w14:textId="77777777" w:rsidR="00B76C21" w:rsidRDefault="00B76C21" w:rsidP="00B76C21"/>
    <w:p w14:paraId="12E0B656" w14:textId="4A944ECE" w:rsidR="008106B4" w:rsidRDefault="008106B4" w:rsidP="00B76C21">
      <w:pPr>
        <w:rPr>
          <w:sz w:val="28"/>
          <w:szCs w:val="28"/>
        </w:rPr>
      </w:pPr>
    </w:p>
    <w:p w14:paraId="36A00CF4" w14:textId="351DB77F" w:rsidR="007D6636" w:rsidRPr="007D6636" w:rsidRDefault="007D6636" w:rsidP="007D6636">
      <w:pPr>
        <w:tabs>
          <w:tab w:val="left" w:pos="1920"/>
        </w:tabs>
        <w:rPr>
          <w:sz w:val="28"/>
          <w:szCs w:val="28"/>
        </w:rPr>
      </w:pPr>
      <w:r>
        <w:rPr>
          <w:sz w:val="28"/>
          <w:szCs w:val="28"/>
        </w:rPr>
        <w:tab/>
      </w:r>
    </w:p>
    <w:p w14:paraId="2BD8293F" w14:textId="77777777" w:rsidR="001D383B" w:rsidRDefault="001D383B">
      <w:pPr>
        <w:rPr>
          <w:rFonts w:ascii="Times New Roman" w:eastAsia="Times New Roman" w:hAnsi="Times New Roman" w:cs="Arial"/>
          <w:b/>
          <w:bCs/>
          <w:kern w:val="32"/>
          <w:sz w:val="32"/>
          <w:szCs w:val="32"/>
          <w:u w:val="single"/>
        </w:rPr>
      </w:pPr>
      <w:r>
        <w:rPr>
          <w:rFonts w:ascii="Times New Roman" w:hAnsi="Times New Roman"/>
          <w:u w:val="single"/>
        </w:rPr>
        <w:br w:type="page"/>
      </w:r>
    </w:p>
    <w:p w14:paraId="2BF8B73B" w14:textId="71050ACF" w:rsidR="00054D62" w:rsidRDefault="00920D01" w:rsidP="00C1435F">
      <w:pPr>
        <w:pStyle w:val="Heading1"/>
        <w:shd w:val="clear" w:color="auto" w:fill="FFFFFF"/>
        <w:spacing w:before="0" w:after="225"/>
        <w:jc w:val="center"/>
        <w:textAlignment w:val="baseline"/>
        <w:rPr>
          <w:rFonts w:ascii="Times New Roman" w:eastAsiaTheme="minorHAnsi" w:hAnsi="Times New Roman"/>
          <w:b w:val="0"/>
          <w:color w:val="262626"/>
          <w:sz w:val="24"/>
          <w:szCs w:val="24"/>
        </w:rPr>
      </w:pPr>
      <w:r w:rsidRPr="001D383B">
        <w:rPr>
          <w:rFonts w:ascii="Times New Roman" w:hAnsi="Times New Roman" w:cs="Times New Roman"/>
          <w:u w:val="single"/>
        </w:rPr>
        <w:lastRenderedPageBreak/>
        <w:t>L</w:t>
      </w:r>
      <w:bookmarkStart w:id="2" w:name="_Hlk163200385"/>
      <w:r w:rsidRPr="001D383B">
        <w:rPr>
          <w:rFonts w:ascii="Times New Roman" w:hAnsi="Times New Roman" w:cs="Times New Roman"/>
          <w:u w:val="single"/>
        </w:rPr>
        <w:t xml:space="preserve">ab </w:t>
      </w:r>
      <w:r w:rsidR="00E66AFE" w:rsidRPr="001D383B">
        <w:rPr>
          <w:rFonts w:ascii="Times New Roman" w:hAnsi="Times New Roman" w:cs="Times New Roman"/>
          <w:u w:val="single"/>
        </w:rPr>
        <w:t>0</w:t>
      </w:r>
      <w:bookmarkStart w:id="3" w:name="pruning"/>
      <w:bookmarkEnd w:id="3"/>
      <w:r w:rsidR="00C1435F">
        <w:rPr>
          <w:rFonts w:ascii="Times New Roman" w:hAnsi="Times New Roman" w:cs="Times New Roman"/>
          <w:u w:val="single"/>
        </w:rPr>
        <w:t>7: Support Vector Machine</w:t>
      </w:r>
    </w:p>
    <w:bookmarkEnd w:id="2"/>
    <w:p w14:paraId="68686073" w14:textId="77946C12" w:rsidR="00964130" w:rsidRPr="00964130" w:rsidRDefault="00964130" w:rsidP="002E5D22">
      <w:pPr>
        <w:tabs>
          <w:tab w:val="left" w:pos="4127"/>
        </w:tabs>
        <w:spacing w:after="0" w:line="240" w:lineRule="auto"/>
        <w:jc w:val="both"/>
        <w:rPr>
          <w:rFonts w:asciiTheme="minorHAnsi" w:eastAsiaTheme="minorHAnsi" w:hAnsiTheme="minorHAnsi" w:cstheme="minorHAnsi"/>
          <w:b/>
          <w:color w:val="262626"/>
          <w:sz w:val="28"/>
          <w:szCs w:val="28"/>
        </w:rPr>
      </w:pPr>
      <w:r w:rsidRPr="00964130">
        <w:rPr>
          <w:rFonts w:asciiTheme="minorHAnsi" w:eastAsiaTheme="minorHAnsi" w:hAnsiTheme="minorHAnsi" w:cstheme="minorHAnsi"/>
          <w:b/>
          <w:color w:val="262626"/>
          <w:sz w:val="28"/>
          <w:szCs w:val="28"/>
        </w:rPr>
        <w:t>Introduction:</w:t>
      </w:r>
    </w:p>
    <w:p w14:paraId="1402DAF7" w14:textId="4C96E2E9" w:rsidR="00964130" w:rsidRDefault="00964130" w:rsidP="002E5D22">
      <w:pPr>
        <w:tabs>
          <w:tab w:val="left" w:pos="4127"/>
        </w:tabs>
        <w:spacing w:after="0" w:line="240" w:lineRule="auto"/>
        <w:jc w:val="both"/>
        <w:rPr>
          <w:rFonts w:asciiTheme="minorHAnsi" w:eastAsiaTheme="minorHAnsi" w:hAnsiTheme="minorHAnsi" w:cstheme="minorHAnsi"/>
          <w:b/>
          <w:color w:val="262626"/>
          <w:sz w:val="24"/>
          <w:szCs w:val="24"/>
        </w:rPr>
      </w:pPr>
    </w:p>
    <w:p w14:paraId="79495194" w14:textId="77777777" w:rsidR="00401CF1" w:rsidRPr="00401CF1" w:rsidRDefault="00401CF1" w:rsidP="00401CF1">
      <w:pPr>
        <w:tabs>
          <w:tab w:val="left" w:pos="4127"/>
        </w:tabs>
        <w:spacing w:after="0" w:line="240" w:lineRule="auto"/>
        <w:jc w:val="both"/>
        <w:rPr>
          <w:rFonts w:asciiTheme="minorHAnsi" w:eastAsiaTheme="minorHAnsi" w:hAnsiTheme="minorHAnsi" w:cstheme="minorHAnsi"/>
          <w:bCs/>
          <w:color w:val="262626"/>
          <w:sz w:val="24"/>
          <w:szCs w:val="24"/>
        </w:rPr>
      </w:pPr>
      <w:r w:rsidRPr="00401CF1">
        <w:rPr>
          <w:rFonts w:asciiTheme="minorHAnsi" w:eastAsiaTheme="minorHAnsi" w:hAnsiTheme="minorHAnsi" w:cstheme="minorHAnsi"/>
          <w:bCs/>
          <w:color w:val="262626"/>
          <w:sz w:val="24"/>
          <w:szCs w:val="24"/>
        </w:rPr>
        <w:t>Support Vector Machines (SVMs) are powerful supervised learning models used for classification and regression tasks. They work by finding the hyperplane that best separates different classes in the feature space while maximizing the margin, which is the distance between the hyperplane and the nearest data points from each class.</w:t>
      </w:r>
    </w:p>
    <w:p w14:paraId="0CCBA6A9" w14:textId="77777777" w:rsidR="00401CF1" w:rsidRPr="00401CF1" w:rsidRDefault="00401CF1" w:rsidP="00401CF1">
      <w:pPr>
        <w:tabs>
          <w:tab w:val="left" w:pos="4127"/>
        </w:tabs>
        <w:spacing w:after="0" w:line="240" w:lineRule="auto"/>
        <w:jc w:val="both"/>
        <w:rPr>
          <w:rFonts w:asciiTheme="minorHAnsi" w:eastAsiaTheme="minorHAnsi" w:hAnsiTheme="minorHAnsi" w:cstheme="minorHAnsi"/>
          <w:bCs/>
          <w:color w:val="262626"/>
          <w:sz w:val="24"/>
          <w:szCs w:val="24"/>
        </w:rPr>
      </w:pPr>
    </w:p>
    <w:p w14:paraId="6F7CFE1B" w14:textId="7BC559AA" w:rsidR="00B4291C" w:rsidRDefault="00401CF1" w:rsidP="00401CF1">
      <w:pPr>
        <w:tabs>
          <w:tab w:val="left" w:pos="4127"/>
        </w:tabs>
        <w:spacing w:after="0" w:line="240" w:lineRule="auto"/>
        <w:jc w:val="both"/>
        <w:rPr>
          <w:rFonts w:asciiTheme="minorHAnsi" w:eastAsiaTheme="minorHAnsi" w:hAnsiTheme="minorHAnsi" w:cstheme="minorHAnsi"/>
          <w:bCs/>
          <w:color w:val="262626"/>
          <w:sz w:val="24"/>
          <w:szCs w:val="24"/>
        </w:rPr>
      </w:pPr>
      <w:r w:rsidRPr="00401CF1">
        <w:rPr>
          <w:rFonts w:asciiTheme="minorHAnsi" w:eastAsiaTheme="minorHAnsi" w:hAnsiTheme="minorHAnsi" w:cstheme="minorHAnsi"/>
          <w:bCs/>
          <w:color w:val="262626"/>
          <w:sz w:val="24"/>
          <w:szCs w:val="24"/>
        </w:rPr>
        <w:t>Multi-class SVM is an extension of SVMs that can handle more than two classes. It achieves this by combining multiple binary classifiers, each trained to distinguish between one class and the rest, using strategies like one-vs-one or one-vs-rest.</w:t>
      </w:r>
    </w:p>
    <w:p w14:paraId="09B6FD4F" w14:textId="77777777" w:rsidR="00401CF1" w:rsidRDefault="00401CF1" w:rsidP="001D383B">
      <w:pPr>
        <w:rPr>
          <w:b/>
          <w:sz w:val="28"/>
          <w:szCs w:val="28"/>
        </w:rPr>
      </w:pPr>
    </w:p>
    <w:p w14:paraId="071FC895" w14:textId="263CE8AD" w:rsidR="001D383B" w:rsidRPr="00064A3B" w:rsidRDefault="001D383B" w:rsidP="001D383B">
      <w:pPr>
        <w:rPr>
          <w:b/>
          <w:sz w:val="28"/>
          <w:szCs w:val="28"/>
        </w:rPr>
      </w:pPr>
      <w:r w:rsidRPr="00064A3B">
        <w:rPr>
          <w:b/>
          <w:sz w:val="28"/>
          <w:szCs w:val="28"/>
        </w:rPr>
        <w:t>Objective:</w:t>
      </w:r>
    </w:p>
    <w:p w14:paraId="15B3FE42" w14:textId="3E260799" w:rsidR="001D383B" w:rsidRDefault="001D383B" w:rsidP="00401CF1">
      <w:pPr>
        <w:pStyle w:val="ListParagraph"/>
        <w:numPr>
          <w:ilvl w:val="0"/>
          <w:numId w:val="11"/>
        </w:numPr>
        <w:spacing w:after="0" w:line="240" w:lineRule="auto"/>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Understand and implement </w:t>
      </w:r>
      <w:r w:rsidR="00401CF1">
        <w:rPr>
          <w:rFonts w:asciiTheme="minorHAnsi" w:eastAsiaTheme="minorHAnsi" w:hAnsiTheme="minorHAnsi" w:cstheme="minorHAnsi"/>
          <w:bCs/>
          <w:color w:val="262626"/>
          <w:sz w:val="24"/>
          <w:szCs w:val="24"/>
        </w:rPr>
        <w:t>SVC</w:t>
      </w:r>
      <w:r>
        <w:rPr>
          <w:rFonts w:asciiTheme="minorHAnsi" w:eastAsiaTheme="minorHAnsi" w:hAnsiTheme="minorHAnsi" w:cstheme="minorHAnsi"/>
          <w:bCs/>
          <w:color w:val="262626"/>
          <w:sz w:val="24"/>
          <w:szCs w:val="24"/>
        </w:rPr>
        <w:t xml:space="preserve"> classifier using </w:t>
      </w:r>
      <w:r w:rsidR="005F441B">
        <w:rPr>
          <w:rFonts w:asciiTheme="minorHAnsi" w:eastAsiaTheme="minorHAnsi" w:hAnsiTheme="minorHAnsi" w:cstheme="minorHAnsi"/>
          <w:bCs/>
          <w:color w:val="262626"/>
          <w:sz w:val="24"/>
          <w:szCs w:val="24"/>
        </w:rPr>
        <w:t>traditional/</w:t>
      </w:r>
      <w:r>
        <w:rPr>
          <w:rFonts w:asciiTheme="minorHAnsi" w:eastAsiaTheme="minorHAnsi" w:hAnsiTheme="minorHAnsi" w:cstheme="minorHAnsi"/>
          <w:bCs/>
          <w:color w:val="262626"/>
          <w:sz w:val="24"/>
          <w:szCs w:val="24"/>
        </w:rPr>
        <w:t xml:space="preserve">off-the-shelf libraries. </w:t>
      </w:r>
    </w:p>
    <w:p w14:paraId="20652840" w14:textId="14376990" w:rsidR="00401CF1" w:rsidRPr="00401CF1" w:rsidRDefault="00401CF1" w:rsidP="00401CF1">
      <w:pPr>
        <w:pStyle w:val="ListParagraph"/>
        <w:numPr>
          <w:ilvl w:val="0"/>
          <w:numId w:val="11"/>
        </w:numPr>
        <w:spacing w:after="0" w:line="240" w:lineRule="auto"/>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Find the predictions on the given data using K-fold cross validation and predict </w:t>
      </w:r>
      <w:r w:rsidR="005F441B">
        <w:rPr>
          <w:rFonts w:asciiTheme="minorHAnsi" w:eastAsiaTheme="minorHAnsi" w:hAnsiTheme="minorHAnsi" w:cstheme="minorHAnsi"/>
          <w:bCs/>
          <w:color w:val="262626"/>
          <w:sz w:val="24"/>
          <w:szCs w:val="24"/>
        </w:rPr>
        <w:t>accuracy.</w:t>
      </w:r>
      <w:r>
        <w:rPr>
          <w:rFonts w:asciiTheme="minorHAnsi" w:eastAsiaTheme="minorHAnsi" w:hAnsiTheme="minorHAnsi" w:cstheme="minorHAnsi"/>
          <w:bCs/>
          <w:color w:val="262626"/>
          <w:sz w:val="24"/>
          <w:szCs w:val="24"/>
        </w:rPr>
        <w:t xml:space="preserve"> </w:t>
      </w:r>
    </w:p>
    <w:p w14:paraId="352DE625" w14:textId="77777777" w:rsidR="001D383B" w:rsidRPr="00401CF1" w:rsidRDefault="001D383B" w:rsidP="00401CF1">
      <w:pPr>
        <w:pStyle w:val="ListParagraph"/>
        <w:spacing w:after="0" w:line="240" w:lineRule="auto"/>
        <w:jc w:val="both"/>
        <w:rPr>
          <w:rFonts w:asciiTheme="minorHAnsi" w:eastAsiaTheme="minorHAnsi" w:hAnsiTheme="minorHAnsi" w:cstheme="minorHAnsi"/>
          <w:bCs/>
          <w:color w:val="262626"/>
          <w:sz w:val="24"/>
          <w:szCs w:val="24"/>
        </w:rPr>
      </w:pPr>
    </w:p>
    <w:p w14:paraId="3CE2EDD0" w14:textId="77777777" w:rsidR="001D383B" w:rsidRPr="00064A3B" w:rsidRDefault="001D383B" w:rsidP="001D383B">
      <w:pPr>
        <w:rPr>
          <w:b/>
          <w:sz w:val="28"/>
          <w:szCs w:val="28"/>
        </w:rPr>
      </w:pPr>
      <w:r w:rsidRPr="00064A3B">
        <w:rPr>
          <w:b/>
          <w:sz w:val="28"/>
          <w:szCs w:val="28"/>
        </w:rPr>
        <w:t>Tools:</w:t>
      </w:r>
    </w:p>
    <w:p w14:paraId="68CA0C44" w14:textId="77777777" w:rsidR="001D383B" w:rsidRDefault="001D383B" w:rsidP="001D383B">
      <w:pPr>
        <w:spacing w:after="0"/>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Google </w:t>
      </w:r>
      <w:proofErr w:type="spellStart"/>
      <w:r>
        <w:rPr>
          <w:rFonts w:asciiTheme="minorHAnsi" w:eastAsiaTheme="minorHAnsi" w:hAnsiTheme="minorHAnsi" w:cstheme="minorHAnsi"/>
          <w:bCs/>
          <w:color w:val="262626"/>
          <w:sz w:val="24"/>
          <w:szCs w:val="24"/>
        </w:rPr>
        <w:t>colab</w:t>
      </w:r>
      <w:proofErr w:type="spellEnd"/>
      <w:r>
        <w:rPr>
          <w:rFonts w:asciiTheme="minorHAnsi" w:eastAsiaTheme="minorHAnsi" w:hAnsiTheme="minorHAnsi" w:cstheme="minorHAnsi"/>
          <w:bCs/>
          <w:color w:val="262626"/>
          <w:sz w:val="24"/>
          <w:szCs w:val="24"/>
        </w:rPr>
        <w:t xml:space="preserve"> or equivalent environment</w:t>
      </w:r>
    </w:p>
    <w:p w14:paraId="16FD99EF" w14:textId="77777777" w:rsidR="00964130" w:rsidRPr="00964130" w:rsidRDefault="00964130" w:rsidP="002E5D22">
      <w:pPr>
        <w:tabs>
          <w:tab w:val="left" w:pos="4127"/>
        </w:tabs>
        <w:spacing w:after="0" w:line="240" w:lineRule="auto"/>
        <w:jc w:val="both"/>
        <w:rPr>
          <w:rFonts w:asciiTheme="minorHAnsi" w:eastAsiaTheme="minorHAnsi" w:hAnsiTheme="minorHAnsi" w:cstheme="minorHAnsi"/>
          <w:bCs/>
          <w:color w:val="262626"/>
          <w:sz w:val="24"/>
          <w:szCs w:val="24"/>
        </w:rPr>
      </w:pPr>
    </w:p>
    <w:p w14:paraId="59528CCC" w14:textId="3477688B" w:rsidR="0071007D" w:rsidRPr="00964130" w:rsidRDefault="0071007D" w:rsidP="00964130">
      <w:pPr>
        <w:rPr>
          <w:b/>
          <w:sz w:val="28"/>
          <w:szCs w:val="28"/>
        </w:rPr>
      </w:pPr>
      <w:r w:rsidRPr="00964130">
        <w:rPr>
          <w:b/>
          <w:sz w:val="28"/>
          <w:szCs w:val="28"/>
        </w:rPr>
        <w:t xml:space="preserve">Lab Task: </w:t>
      </w:r>
    </w:p>
    <w:p w14:paraId="675B347C" w14:textId="77777777" w:rsidR="00401CF1" w:rsidRPr="00401CF1" w:rsidRDefault="00401CF1" w:rsidP="00401CF1">
      <w:pPr>
        <w:autoSpaceDE w:val="0"/>
        <w:autoSpaceDN w:val="0"/>
        <w:adjustRightInd w:val="0"/>
        <w:spacing w:after="0" w:line="240" w:lineRule="auto"/>
        <w:jc w:val="both"/>
        <w:rPr>
          <w:rFonts w:cs="Calibri"/>
          <w:sz w:val="24"/>
          <w:szCs w:val="24"/>
        </w:rPr>
      </w:pPr>
      <w:r w:rsidRPr="00401CF1">
        <w:rPr>
          <w:rFonts w:cs="Calibri"/>
          <w:sz w:val="24"/>
          <w:szCs w:val="24"/>
        </w:rPr>
        <w:t>In this lab, you are supposed to perform multi-class classification through Support Vector Machines. Data in excel files (both the training and test sets) are uploaded on LMS (same dataset used in previous lab).  In the said training and test data files, each row contains data about one instance of a plant category where four predictors/attributes are recorded for each plant (namely, leaf length, leaf width, flower length, and flower width), while “plant” is the target class which could be any one of the following at a time: “Arctica” or “Harlequin” or “</w:t>
      </w:r>
      <w:proofErr w:type="spellStart"/>
      <w:r w:rsidRPr="00401CF1">
        <w:rPr>
          <w:rFonts w:cs="Calibri"/>
          <w:sz w:val="24"/>
          <w:szCs w:val="24"/>
        </w:rPr>
        <w:t>Caroliniana</w:t>
      </w:r>
      <w:proofErr w:type="spellEnd"/>
      <w:r w:rsidRPr="00401CF1">
        <w:rPr>
          <w:rFonts w:cs="Calibri"/>
          <w:sz w:val="24"/>
          <w:szCs w:val="24"/>
        </w:rPr>
        <w:t>”.</w:t>
      </w:r>
    </w:p>
    <w:p w14:paraId="30F96E50" w14:textId="77777777" w:rsidR="00401CF1" w:rsidRPr="00401CF1" w:rsidRDefault="00401CF1" w:rsidP="00401CF1">
      <w:pPr>
        <w:autoSpaceDE w:val="0"/>
        <w:autoSpaceDN w:val="0"/>
        <w:adjustRightInd w:val="0"/>
        <w:spacing w:after="0" w:line="240" w:lineRule="auto"/>
        <w:jc w:val="both"/>
        <w:rPr>
          <w:rFonts w:cs="Calibri"/>
          <w:sz w:val="24"/>
          <w:szCs w:val="24"/>
        </w:rPr>
      </w:pPr>
    </w:p>
    <w:p w14:paraId="6C09B0CD" w14:textId="77777777" w:rsidR="00401CF1" w:rsidRPr="00401CF1" w:rsidRDefault="00401CF1" w:rsidP="00401CF1">
      <w:pPr>
        <w:autoSpaceDE w:val="0"/>
        <w:autoSpaceDN w:val="0"/>
        <w:adjustRightInd w:val="0"/>
        <w:spacing w:after="0" w:line="240" w:lineRule="auto"/>
        <w:jc w:val="both"/>
        <w:rPr>
          <w:rFonts w:cs="Calibri"/>
          <w:sz w:val="24"/>
          <w:szCs w:val="24"/>
        </w:rPr>
      </w:pPr>
      <w:r w:rsidRPr="00401CF1">
        <w:rPr>
          <w:rFonts w:cs="Calibri"/>
          <w:sz w:val="24"/>
          <w:szCs w:val="24"/>
        </w:rPr>
        <w:t>You are supposed to perform multi-class classification using SVMs. Use the training data to train your SVM Classifier. Then use the test data to check the accuracy of your classifier. Please submit your results in the form of an excel file which should contain the prediction for each example in test data.</w:t>
      </w:r>
    </w:p>
    <w:p w14:paraId="4AD09C16" w14:textId="77777777" w:rsidR="00401CF1" w:rsidRPr="00401CF1" w:rsidRDefault="00401CF1" w:rsidP="00401CF1">
      <w:pPr>
        <w:autoSpaceDE w:val="0"/>
        <w:autoSpaceDN w:val="0"/>
        <w:adjustRightInd w:val="0"/>
        <w:spacing w:after="0" w:line="240" w:lineRule="auto"/>
        <w:jc w:val="both"/>
        <w:rPr>
          <w:rFonts w:cs="Calibri"/>
          <w:sz w:val="24"/>
          <w:szCs w:val="24"/>
        </w:rPr>
      </w:pPr>
    </w:p>
    <w:p w14:paraId="3E4309C0" w14:textId="4000DC52" w:rsidR="00B4291C" w:rsidRDefault="00401CF1" w:rsidP="00401CF1">
      <w:pPr>
        <w:autoSpaceDE w:val="0"/>
        <w:autoSpaceDN w:val="0"/>
        <w:adjustRightInd w:val="0"/>
        <w:spacing w:after="0" w:line="240" w:lineRule="auto"/>
        <w:jc w:val="both"/>
        <w:rPr>
          <w:rFonts w:cs="Calibri"/>
          <w:sz w:val="24"/>
          <w:szCs w:val="24"/>
        </w:rPr>
      </w:pPr>
      <w:r w:rsidRPr="00401CF1">
        <w:rPr>
          <w:rFonts w:cs="Calibri"/>
          <w:sz w:val="24"/>
          <w:szCs w:val="24"/>
        </w:rPr>
        <w:t>Note: You are expected to perform the above-mentioned task using traditional SVMs. Off the shelf libraries like Scikit-learn and LIBSVM might be a useful resource during implementation. Feel free to use these-or any other suitable library you prefer.</w:t>
      </w:r>
    </w:p>
    <w:p w14:paraId="3F1D5B47" w14:textId="4D38980D" w:rsidR="00B4291C" w:rsidRDefault="00B4291C" w:rsidP="00EF201B">
      <w:pPr>
        <w:rPr>
          <w:rFonts w:cs="Calibri"/>
          <w:color w:val="FF0000"/>
          <w:sz w:val="24"/>
          <w:szCs w:val="24"/>
        </w:rPr>
      </w:pPr>
      <w:r w:rsidRPr="00EF201B">
        <w:rPr>
          <w:b/>
          <w:sz w:val="28"/>
          <w:szCs w:val="28"/>
        </w:rPr>
        <w:lastRenderedPageBreak/>
        <w:t>Deliverable</w:t>
      </w:r>
      <w:r w:rsidR="00EF201B" w:rsidRPr="00EF201B">
        <w:rPr>
          <w:b/>
          <w:sz w:val="28"/>
          <w:szCs w:val="28"/>
        </w:rPr>
        <w:t>:</w:t>
      </w:r>
    </w:p>
    <w:p w14:paraId="22003A33" w14:textId="6DB275AC" w:rsidR="005D6BE9" w:rsidRDefault="00D72722" w:rsidP="00D72722">
      <w:pPr>
        <w:autoSpaceDE w:val="0"/>
        <w:autoSpaceDN w:val="0"/>
        <w:adjustRightInd w:val="0"/>
        <w:spacing w:after="0" w:line="240" w:lineRule="auto"/>
        <w:jc w:val="both"/>
        <w:rPr>
          <w:rFonts w:cs="Calibri"/>
          <w:sz w:val="24"/>
          <w:szCs w:val="24"/>
        </w:rPr>
      </w:pPr>
      <w:proofErr w:type="spellStart"/>
      <w:r w:rsidRPr="00EF201B">
        <w:rPr>
          <w:rFonts w:cs="Calibri"/>
          <w:sz w:val="24"/>
          <w:szCs w:val="24"/>
        </w:rPr>
        <w:t>Jupyter</w:t>
      </w:r>
      <w:proofErr w:type="spellEnd"/>
      <w:r w:rsidRPr="00EF201B">
        <w:rPr>
          <w:rFonts w:cs="Calibri"/>
          <w:sz w:val="24"/>
          <w:szCs w:val="24"/>
        </w:rPr>
        <w:t xml:space="preserve"> notebook with code</w:t>
      </w:r>
      <w:r w:rsidR="00401CF1">
        <w:rPr>
          <w:rFonts w:cs="Calibri"/>
          <w:sz w:val="24"/>
          <w:szCs w:val="24"/>
        </w:rPr>
        <w:t xml:space="preserve"> and excel file with test predictions. </w:t>
      </w:r>
    </w:p>
    <w:p w14:paraId="64E3CAE8" w14:textId="77777777" w:rsidR="00401CF1" w:rsidRDefault="00401CF1" w:rsidP="00D72722">
      <w:pPr>
        <w:autoSpaceDE w:val="0"/>
        <w:autoSpaceDN w:val="0"/>
        <w:adjustRightInd w:val="0"/>
        <w:spacing w:after="0" w:line="240" w:lineRule="auto"/>
        <w:jc w:val="both"/>
        <w:rPr>
          <w:rFonts w:cs="Calibri"/>
          <w:sz w:val="24"/>
          <w:szCs w:val="24"/>
        </w:rPr>
      </w:pPr>
    </w:p>
    <w:p w14:paraId="2B7BF57F" w14:textId="58166F71" w:rsidR="00401CF1" w:rsidRDefault="00401CF1" w:rsidP="00401CF1">
      <w:pPr>
        <w:rPr>
          <w:b/>
          <w:sz w:val="28"/>
          <w:szCs w:val="28"/>
        </w:rPr>
      </w:pPr>
      <w:r w:rsidRPr="00401CF1">
        <w:rPr>
          <w:b/>
          <w:sz w:val="28"/>
          <w:szCs w:val="28"/>
        </w:rPr>
        <w:t>References</w:t>
      </w:r>
    </w:p>
    <w:p w14:paraId="46B19C33" w14:textId="19EEE026" w:rsidR="00401CF1" w:rsidRPr="005F441B" w:rsidRDefault="00401CF1" w:rsidP="00401CF1">
      <w:pPr>
        <w:rPr>
          <w:bCs/>
          <w:sz w:val="24"/>
          <w:szCs w:val="24"/>
        </w:rPr>
      </w:pPr>
      <w:r w:rsidRPr="00401CF1">
        <w:rPr>
          <w:bCs/>
          <w:sz w:val="28"/>
          <w:szCs w:val="28"/>
        </w:rPr>
        <w:t>1.</w:t>
      </w:r>
      <w:r w:rsidRPr="00401CF1">
        <w:rPr>
          <w:bCs/>
          <w:sz w:val="28"/>
          <w:szCs w:val="28"/>
        </w:rPr>
        <w:tab/>
      </w:r>
      <w:proofErr w:type="gramStart"/>
      <w:r w:rsidRPr="005F441B">
        <w:rPr>
          <w:bCs/>
          <w:sz w:val="24"/>
          <w:szCs w:val="24"/>
        </w:rPr>
        <w:t>LIBSVM :</w:t>
      </w:r>
      <w:proofErr w:type="gramEnd"/>
      <w:r w:rsidRPr="005F441B">
        <w:rPr>
          <w:bCs/>
          <w:sz w:val="24"/>
          <w:szCs w:val="24"/>
        </w:rPr>
        <w:t xml:space="preserve"> </w:t>
      </w:r>
      <w:hyperlink r:id="rId8" w:history="1">
        <w:r w:rsidRPr="005F441B">
          <w:rPr>
            <w:rStyle w:val="Hyperlink"/>
            <w:bCs/>
            <w:sz w:val="24"/>
            <w:szCs w:val="24"/>
          </w:rPr>
          <w:t>http://www.csie.ntu.edu.tw/~cjlin/libsv</w:t>
        </w:r>
        <w:r w:rsidRPr="005F441B">
          <w:rPr>
            <w:rStyle w:val="Hyperlink"/>
            <w:bCs/>
            <w:sz w:val="24"/>
            <w:szCs w:val="24"/>
          </w:rPr>
          <w:t>m</w:t>
        </w:r>
      </w:hyperlink>
      <w:r w:rsidRPr="005F441B">
        <w:rPr>
          <w:bCs/>
          <w:sz w:val="24"/>
          <w:szCs w:val="24"/>
        </w:rPr>
        <w:t xml:space="preserve"> </w:t>
      </w:r>
    </w:p>
    <w:sectPr w:rsidR="00401CF1" w:rsidRPr="005F441B" w:rsidSect="0047302A">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FD477" w14:textId="77777777" w:rsidR="0047302A" w:rsidRDefault="0047302A" w:rsidP="00CC0F50">
      <w:pPr>
        <w:spacing w:after="0" w:line="240" w:lineRule="auto"/>
      </w:pPr>
      <w:r>
        <w:separator/>
      </w:r>
    </w:p>
  </w:endnote>
  <w:endnote w:type="continuationSeparator" w:id="0">
    <w:p w14:paraId="5D9B11EF" w14:textId="77777777" w:rsidR="0047302A" w:rsidRDefault="0047302A"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3CCAF" w14:textId="34616079" w:rsidR="009F1439" w:rsidRDefault="009F1439" w:rsidP="009B5560">
    <w:pPr>
      <w:pStyle w:val="Footer"/>
      <w:pBdr>
        <w:top w:val="thinThickSmallGap" w:sz="24" w:space="1" w:color="622423" w:themeColor="accent2" w:themeShade="7F"/>
      </w:pBdr>
      <w:rPr>
        <w:rFonts w:asciiTheme="majorHAnsi" w:hAnsiTheme="majorHAnsi"/>
      </w:rPr>
    </w:pPr>
    <w:r>
      <w:rPr>
        <w:rFonts w:asciiTheme="majorHAnsi" w:hAnsiTheme="majorHAnsi"/>
      </w:rPr>
      <w:t>C</w:t>
    </w:r>
    <w:r w:rsidR="007D6636">
      <w:rPr>
        <w:rFonts w:asciiTheme="majorHAnsi" w:hAnsiTheme="majorHAnsi"/>
      </w:rPr>
      <w:t>S</w:t>
    </w:r>
    <w:r w:rsidR="001D383B">
      <w:rPr>
        <w:rFonts w:asciiTheme="majorHAnsi" w:hAnsiTheme="majorHAnsi"/>
      </w:rPr>
      <w:t>4</w:t>
    </w:r>
    <w:r w:rsidR="007D6636">
      <w:rPr>
        <w:rFonts w:asciiTheme="majorHAnsi" w:hAnsiTheme="majorHAnsi"/>
      </w:rPr>
      <w:t>71</w:t>
    </w:r>
    <w:r>
      <w:rPr>
        <w:rFonts w:asciiTheme="majorHAnsi" w:hAnsiTheme="majorHAnsi"/>
      </w:rPr>
      <w:t xml:space="preserve">: </w:t>
    </w:r>
    <w:r w:rsidR="007D6636">
      <w:rPr>
        <w:rFonts w:asciiTheme="majorHAnsi" w:hAnsiTheme="majorHAnsi"/>
      </w:rPr>
      <w:t>Machine Learning</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8415E" w:rsidRPr="00A8415E">
      <w:rPr>
        <w:rFonts w:asciiTheme="majorHAnsi" w:hAnsiTheme="majorHAnsi"/>
        <w:noProof/>
      </w:rPr>
      <w:t>1</w:t>
    </w:r>
    <w:r>
      <w:rPr>
        <w:rFonts w:asciiTheme="majorHAnsi" w:hAnsiTheme="majorHAnsi"/>
        <w:noProof/>
      </w:rPr>
      <w:fldChar w:fldCharType="end"/>
    </w:r>
  </w:p>
  <w:p w14:paraId="355FF498" w14:textId="77777777" w:rsidR="009F1439" w:rsidRDefault="009F1439" w:rsidP="000C0F1C">
    <w:pPr>
      <w:pStyle w:val="Footer"/>
    </w:pPr>
  </w:p>
  <w:p w14:paraId="3D374CB4" w14:textId="77777777" w:rsidR="009F1439" w:rsidRDefault="009F1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C8883" w14:textId="77777777" w:rsidR="0047302A" w:rsidRDefault="0047302A" w:rsidP="00CC0F50">
      <w:pPr>
        <w:spacing w:after="0" w:line="240" w:lineRule="auto"/>
      </w:pPr>
      <w:r>
        <w:separator/>
      </w:r>
    </w:p>
  </w:footnote>
  <w:footnote w:type="continuationSeparator" w:id="0">
    <w:p w14:paraId="1014677C" w14:textId="77777777" w:rsidR="0047302A" w:rsidRDefault="0047302A" w:rsidP="00CC0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FDBDD" w14:textId="77777777" w:rsidR="009F1439" w:rsidRPr="00374B2D" w:rsidRDefault="009F1439" w:rsidP="00374B2D">
    <w:pPr>
      <w:pStyle w:val="Header"/>
    </w:pPr>
    <w:r w:rsidRPr="000C0F1C">
      <w:rPr>
        <w:b/>
        <w:noProof/>
        <w:sz w:val="32"/>
        <w:szCs w:val="32"/>
      </w:rPr>
      <w:drawing>
        <wp:inline distT="0" distB="0" distL="0" distR="0" wp14:anchorId="646B3E02" wp14:editId="0136B6E9">
          <wp:extent cx="5943600" cy="81915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30E61"/>
    <w:multiLevelType w:val="hybridMultilevel"/>
    <w:tmpl w:val="E99809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16B8E"/>
    <w:multiLevelType w:val="multilevel"/>
    <w:tmpl w:val="DD0E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7366DD"/>
    <w:multiLevelType w:val="hybridMultilevel"/>
    <w:tmpl w:val="EB188432"/>
    <w:lvl w:ilvl="0" w:tplc="0409000F">
      <w:start w:val="1"/>
      <w:numFmt w:val="decimal"/>
      <w:lvlText w:val="%1."/>
      <w:lvlJc w:val="left"/>
      <w:pPr>
        <w:ind w:left="4967" w:hanging="360"/>
      </w:pPr>
    </w:lvl>
    <w:lvl w:ilvl="1" w:tplc="04090019" w:tentative="1">
      <w:start w:val="1"/>
      <w:numFmt w:val="lowerLetter"/>
      <w:lvlText w:val="%2."/>
      <w:lvlJc w:val="left"/>
      <w:pPr>
        <w:ind w:left="5687" w:hanging="360"/>
      </w:pPr>
    </w:lvl>
    <w:lvl w:ilvl="2" w:tplc="0409001B" w:tentative="1">
      <w:start w:val="1"/>
      <w:numFmt w:val="lowerRoman"/>
      <w:lvlText w:val="%3."/>
      <w:lvlJc w:val="right"/>
      <w:pPr>
        <w:ind w:left="6407" w:hanging="180"/>
      </w:pPr>
    </w:lvl>
    <w:lvl w:ilvl="3" w:tplc="0409000F" w:tentative="1">
      <w:start w:val="1"/>
      <w:numFmt w:val="decimal"/>
      <w:lvlText w:val="%4."/>
      <w:lvlJc w:val="left"/>
      <w:pPr>
        <w:ind w:left="7127" w:hanging="360"/>
      </w:pPr>
    </w:lvl>
    <w:lvl w:ilvl="4" w:tplc="04090019" w:tentative="1">
      <w:start w:val="1"/>
      <w:numFmt w:val="lowerLetter"/>
      <w:lvlText w:val="%5."/>
      <w:lvlJc w:val="left"/>
      <w:pPr>
        <w:ind w:left="7847" w:hanging="360"/>
      </w:pPr>
    </w:lvl>
    <w:lvl w:ilvl="5" w:tplc="0409001B" w:tentative="1">
      <w:start w:val="1"/>
      <w:numFmt w:val="lowerRoman"/>
      <w:lvlText w:val="%6."/>
      <w:lvlJc w:val="right"/>
      <w:pPr>
        <w:ind w:left="8567" w:hanging="180"/>
      </w:pPr>
    </w:lvl>
    <w:lvl w:ilvl="6" w:tplc="0409000F" w:tentative="1">
      <w:start w:val="1"/>
      <w:numFmt w:val="decimal"/>
      <w:lvlText w:val="%7."/>
      <w:lvlJc w:val="left"/>
      <w:pPr>
        <w:ind w:left="9287" w:hanging="360"/>
      </w:pPr>
    </w:lvl>
    <w:lvl w:ilvl="7" w:tplc="04090019" w:tentative="1">
      <w:start w:val="1"/>
      <w:numFmt w:val="lowerLetter"/>
      <w:lvlText w:val="%8."/>
      <w:lvlJc w:val="left"/>
      <w:pPr>
        <w:ind w:left="10007" w:hanging="360"/>
      </w:pPr>
    </w:lvl>
    <w:lvl w:ilvl="8" w:tplc="0409001B" w:tentative="1">
      <w:start w:val="1"/>
      <w:numFmt w:val="lowerRoman"/>
      <w:lvlText w:val="%9."/>
      <w:lvlJc w:val="right"/>
      <w:pPr>
        <w:ind w:left="10727" w:hanging="180"/>
      </w:pPr>
    </w:lvl>
  </w:abstractNum>
  <w:abstractNum w:abstractNumId="4" w15:restartNumberingAfterBreak="0">
    <w:nsid w:val="27714E6F"/>
    <w:multiLevelType w:val="hybridMultilevel"/>
    <w:tmpl w:val="818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C4BBE"/>
    <w:multiLevelType w:val="multilevel"/>
    <w:tmpl w:val="E0F6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97788F"/>
    <w:multiLevelType w:val="hybridMultilevel"/>
    <w:tmpl w:val="9372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C41A5D"/>
    <w:multiLevelType w:val="hybridMultilevel"/>
    <w:tmpl w:val="52AE7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A6D0B"/>
    <w:multiLevelType w:val="hybridMultilevel"/>
    <w:tmpl w:val="12FE11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22427E4"/>
    <w:multiLevelType w:val="hybridMultilevel"/>
    <w:tmpl w:val="1800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CF0234"/>
    <w:multiLevelType w:val="hybridMultilevel"/>
    <w:tmpl w:val="310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1948333">
    <w:abstractNumId w:val="9"/>
  </w:num>
  <w:num w:numId="2" w16cid:durableId="2098744579">
    <w:abstractNumId w:val="4"/>
  </w:num>
  <w:num w:numId="3" w16cid:durableId="1731074725">
    <w:abstractNumId w:val="3"/>
  </w:num>
  <w:num w:numId="4" w16cid:durableId="784345212">
    <w:abstractNumId w:val="7"/>
  </w:num>
  <w:num w:numId="5" w16cid:durableId="1398278976">
    <w:abstractNumId w:val="8"/>
  </w:num>
  <w:num w:numId="6" w16cid:durableId="913979197">
    <w:abstractNumId w:val="10"/>
  </w:num>
  <w:num w:numId="7" w16cid:durableId="723716145">
    <w:abstractNumId w:val="2"/>
  </w:num>
  <w:num w:numId="8" w16cid:durableId="964430669">
    <w:abstractNumId w:val="0"/>
  </w:num>
  <w:num w:numId="9" w16cid:durableId="880215650">
    <w:abstractNumId w:val="5"/>
  </w:num>
  <w:num w:numId="10" w16cid:durableId="1640258842">
    <w:abstractNumId w:val="1"/>
  </w:num>
  <w:num w:numId="11" w16cid:durableId="20645225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jI3MDAxszA0tDRW0lEKTi0uzszPAykwrAUAgCln8SwAAAA="/>
  </w:docVars>
  <w:rsids>
    <w:rsidRoot w:val="00055ECC"/>
    <w:rsid w:val="00006342"/>
    <w:rsid w:val="000064B1"/>
    <w:rsid w:val="0000730B"/>
    <w:rsid w:val="00010224"/>
    <w:rsid w:val="00013809"/>
    <w:rsid w:val="0002077E"/>
    <w:rsid w:val="00021456"/>
    <w:rsid w:val="0002163E"/>
    <w:rsid w:val="0002340B"/>
    <w:rsid w:val="00023758"/>
    <w:rsid w:val="00023A25"/>
    <w:rsid w:val="00025AD5"/>
    <w:rsid w:val="0002763D"/>
    <w:rsid w:val="00027920"/>
    <w:rsid w:val="0003559C"/>
    <w:rsid w:val="000412D8"/>
    <w:rsid w:val="00041B60"/>
    <w:rsid w:val="00047C30"/>
    <w:rsid w:val="00050991"/>
    <w:rsid w:val="000512A0"/>
    <w:rsid w:val="00051AA3"/>
    <w:rsid w:val="0005267F"/>
    <w:rsid w:val="00054D62"/>
    <w:rsid w:val="000550D2"/>
    <w:rsid w:val="00055ECC"/>
    <w:rsid w:val="000577C7"/>
    <w:rsid w:val="000603E8"/>
    <w:rsid w:val="000644B1"/>
    <w:rsid w:val="000720E5"/>
    <w:rsid w:val="000731E9"/>
    <w:rsid w:val="00075DEB"/>
    <w:rsid w:val="0007633F"/>
    <w:rsid w:val="00076836"/>
    <w:rsid w:val="00080847"/>
    <w:rsid w:val="00080C59"/>
    <w:rsid w:val="0008610D"/>
    <w:rsid w:val="00086258"/>
    <w:rsid w:val="00090379"/>
    <w:rsid w:val="00090668"/>
    <w:rsid w:val="000935D5"/>
    <w:rsid w:val="0009723C"/>
    <w:rsid w:val="000A117A"/>
    <w:rsid w:val="000A16AF"/>
    <w:rsid w:val="000A22E9"/>
    <w:rsid w:val="000A3334"/>
    <w:rsid w:val="000A6DC3"/>
    <w:rsid w:val="000B3A76"/>
    <w:rsid w:val="000B4548"/>
    <w:rsid w:val="000B4701"/>
    <w:rsid w:val="000B631B"/>
    <w:rsid w:val="000B761B"/>
    <w:rsid w:val="000C0F1C"/>
    <w:rsid w:val="000C19AA"/>
    <w:rsid w:val="000C5ACE"/>
    <w:rsid w:val="000C7362"/>
    <w:rsid w:val="000C7AC0"/>
    <w:rsid w:val="000D2A65"/>
    <w:rsid w:val="000D2B71"/>
    <w:rsid w:val="000D7676"/>
    <w:rsid w:val="000E10A5"/>
    <w:rsid w:val="000E7CF1"/>
    <w:rsid w:val="000F0FD4"/>
    <w:rsid w:val="000F1222"/>
    <w:rsid w:val="000F348E"/>
    <w:rsid w:val="0010284D"/>
    <w:rsid w:val="00104D15"/>
    <w:rsid w:val="00115586"/>
    <w:rsid w:val="001169F0"/>
    <w:rsid w:val="00116E8C"/>
    <w:rsid w:val="001177FA"/>
    <w:rsid w:val="0012223C"/>
    <w:rsid w:val="0012385F"/>
    <w:rsid w:val="0012684E"/>
    <w:rsid w:val="00127DC3"/>
    <w:rsid w:val="00130165"/>
    <w:rsid w:val="0013309D"/>
    <w:rsid w:val="00137436"/>
    <w:rsid w:val="00137C5C"/>
    <w:rsid w:val="0014215D"/>
    <w:rsid w:val="00142575"/>
    <w:rsid w:val="00142964"/>
    <w:rsid w:val="001435D5"/>
    <w:rsid w:val="001447CE"/>
    <w:rsid w:val="001512D4"/>
    <w:rsid w:val="00153261"/>
    <w:rsid w:val="00153CD5"/>
    <w:rsid w:val="0015426C"/>
    <w:rsid w:val="001603CA"/>
    <w:rsid w:val="00160D9A"/>
    <w:rsid w:val="00175CB4"/>
    <w:rsid w:val="0017602B"/>
    <w:rsid w:val="00176242"/>
    <w:rsid w:val="00177AAF"/>
    <w:rsid w:val="00182ABF"/>
    <w:rsid w:val="00186B95"/>
    <w:rsid w:val="001A04CC"/>
    <w:rsid w:val="001A1929"/>
    <w:rsid w:val="001A247E"/>
    <w:rsid w:val="001A6212"/>
    <w:rsid w:val="001B0792"/>
    <w:rsid w:val="001B0AE0"/>
    <w:rsid w:val="001B17A1"/>
    <w:rsid w:val="001B656E"/>
    <w:rsid w:val="001C1952"/>
    <w:rsid w:val="001C4D90"/>
    <w:rsid w:val="001C7013"/>
    <w:rsid w:val="001C7FCF"/>
    <w:rsid w:val="001D383B"/>
    <w:rsid w:val="001D5451"/>
    <w:rsid w:val="001E100B"/>
    <w:rsid w:val="001E2AC6"/>
    <w:rsid w:val="001E5CCE"/>
    <w:rsid w:val="001F0C39"/>
    <w:rsid w:val="001F126A"/>
    <w:rsid w:val="001F1D6B"/>
    <w:rsid w:val="001F4EA9"/>
    <w:rsid w:val="001F7994"/>
    <w:rsid w:val="00200088"/>
    <w:rsid w:val="002026FD"/>
    <w:rsid w:val="0020497C"/>
    <w:rsid w:val="00210647"/>
    <w:rsid w:val="00212310"/>
    <w:rsid w:val="002152A9"/>
    <w:rsid w:val="002212B1"/>
    <w:rsid w:val="002232BD"/>
    <w:rsid w:val="00225333"/>
    <w:rsid w:val="00227B3D"/>
    <w:rsid w:val="0023048B"/>
    <w:rsid w:val="00230CFD"/>
    <w:rsid w:val="0023175B"/>
    <w:rsid w:val="00231A06"/>
    <w:rsid w:val="002325CA"/>
    <w:rsid w:val="00232A3C"/>
    <w:rsid w:val="00233C0C"/>
    <w:rsid w:val="002355C6"/>
    <w:rsid w:val="002357C4"/>
    <w:rsid w:val="00236BD4"/>
    <w:rsid w:val="00241E3E"/>
    <w:rsid w:val="0024303C"/>
    <w:rsid w:val="0026064A"/>
    <w:rsid w:val="002607AA"/>
    <w:rsid w:val="002625E5"/>
    <w:rsid w:val="002661D8"/>
    <w:rsid w:val="00271D1D"/>
    <w:rsid w:val="002737FF"/>
    <w:rsid w:val="00275905"/>
    <w:rsid w:val="00277750"/>
    <w:rsid w:val="00280D90"/>
    <w:rsid w:val="00283096"/>
    <w:rsid w:val="00283B42"/>
    <w:rsid w:val="00286E4A"/>
    <w:rsid w:val="00295843"/>
    <w:rsid w:val="00297F5A"/>
    <w:rsid w:val="002A1E98"/>
    <w:rsid w:val="002A4F2D"/>
    <w:rsid w:val="002A5331"/>
    <w:rsid w:val="002B062F"/>
    <w:rsid w:val="002B1B1F"/>
    <w:rsid w:val="002B2027"/>
    <w:rsid w:val="002B4485"/>
    <w:rsid w:val="002C1F30"/>
    <w:rsid w:val="002C245A"/>
    <w:rsid w:val="002C4A22"/>
    <w:rsid w:val="002C759E"/>
    <w:rsid w:val="002D3766"/>
    <w:rsid w:val="002D75E3"/>
    <w:rsid w:val="002D7E6B"/>
    <w:rsid w:val="002E353C"/>
    <w:rsid w:val="002E4C35"/>
    <w:rsid w:val="002E5D22"/>
    <w:rsid w:val="002F0D12"/>
    <w:rsid w:val="002F1F26"/>
    <w:rsid w:val="002F273D"/>
    <w:rsid w:val="002F2BF8"/>
    <w:rsid w:val="003005EE"/>
    <w:rsid w:val="003014F6"/>
    <w:rsid w:val="00306297"/>
    <w:rsid w:val="00306591"/>
    <w:rsid w:val="00306A4C"/>
    <w:rsid w:val="003102EE"/>
    <w:rsid w:val="0031480F"/>
    <w:rsid w:val="00316296"/>
    <w:rsid w:val="0031633E"/>
    <w:rsid w:val="0032132F"/>
    <w:rsid w:val="00321ADC"/>
    <w:rsid w:val="00326206"/>
    <w:rsid w:val="003263AE"/>
    <w:rsid w:val="00326875"/>
    <w:rsid w:val="0033055D"/>
    <w:rsid w:val="00332CAA"/>
    <w:rsid w:val="00336047"/>
    <w:rsid w:val="00340AC4"/>
    <w:rsid w:val="003474EF"/>
    <w:rsid w:val="00350F83"/>
    <w:rsid w:val="00352BEF"/>
    <w:rsid w:val="003636E4"/>
    <w:rsid w:val="0036774C"/>
    <w:rsid w:val="0037166A"/>
    <w:rsid w:val="00373997"/>
    <w:rsid w:val="00374B2D"/>
    <w:rsid w:val="003814BD"/>
    <w:rsid w:val="003853B7"/>
    <w:rsid w:val="003859D0"/>
    <w:rsid w:val="00387DDA"/>
    <w:rsid w:val="00391039"/>
    <w:rsid w:val="003A07CA"/>
    <w:rsid w:val="003A58B7"/>
    <w:rsid w:val="003A5B84"/>
    <w:rsid w:val="003A601B"/>
    <w:rsid w:val="003A6D10"/>
    <w:rsid w:val="003B30EC"/>
    <w:rsid w:val="003B3B9D"/>
    <w:rsid w:val="003B3E06"/>
    <w:rsid w:val="003B5F6F"/>
    <w:rsid w:val="003D4FA1"/>
    <w:rsid w:val="003D5B03"/>
    <w:rsid w:val="003D6B0E"/>
    <w:rsid w:val="003D6CC7"/>
    <w:rsid w:val="003E2178"/>
    <w:rsid w:val="003E3146"/>
    <w:rsid w:val="003E46A6"/>
    <w:rsid w:val="003E7C16"/>
    <w:rsid w:val="003E7E3F"/>
    <w:rsid w:val="003F058A"/>
    <w:rsid w:val="003F5C34"/>
    <w:rsid w:val="003F6497"/>
    <w:rsid w:val="003F75B7"/>
    <w:rsid w:val="00401CF1"/>
    <w:rsid w:val="00401E9E"/>
    <w:rsid w:val="004100E2"/>
    <w:rsid w:val="00413783"/>
    <w:rsid w:val="004154EF"/>
    <w:rsid w:val="00417D60"/>
    <w:rsid w:val="00420313"/>
    <w:rsid w:val="004205D0"/>
    <w:rsid w:val="004208C2"/>
    <w:rsid w:val="004275E1"/>
    <w:rsid w:val="004305B2"/>
    <w:rsid w:val="00432E05"/>
    <w:rsid w:val="0043641B"/>
    <w:rsid w:val="00436B13"/>
    <w:rsid w:val="0044032E"/>
    <w:rsid w:val="0044141E"/>
    <w:rsid w:val="00445705"/>
    <w:rsid w:val="0044620E"/>
    <w:rsid w:val="00456F6D"/>
    <w:rsid w:val="004636E9"/>
    <w:rsid w:val="00466906"/>
    <w:rsid w:val="00466CE0"/>
    <w:rsid w:val="0047302A"/>
    <w:rsid w:val="00473C71"/>
    <w:rsid w:val="00475D73"/>
    <w:rsid w:val="00475EA8"/>
    <w:rsid w:val="00481A6A"/>
    <w:rsid w:val="004828B2"/>
    <w:rsid w:val="00487AE1"/>
    <w:rsid w:val="004A264B"/>
    <w:rsid w:val="004A5D41"/>
    <w:rsid w:val="004A6033"/>
    <w:rsid w:val="004A699F"/>
    <w:rsid w:val="004A69C6"/>
    <w:rsid w:val="004A6F3D"/>
    <w:rsid w:val="004B1B5E"/>
    <w:rsid w:val="004B42D7"/>
    <w:rsid w:val="004B7F31"/>
    <w:rsid w:val="004C56B0"/>
    <w:rsid w:val="004D26C0"/>
    <w:rsid w:val="004D34D3"/>
    <w:rsid w:val="004D68AC"/>
    <w:rsid w:val="004D7E23"/>
    <w:rsid w:val="004E1B26"/>
    <w:rsid w:val="004E2127"/>
    <w:rsid w:val="004E48D3"/>
    <w:rsid w:val="004E7299"/>
    <w:rsid w:val="004E7AA7"/>
    <w:rsid w:val="004F4F34"/>
    <w:rsid w:val="004F509A"/>
    <w:rsid w:val="004F5388"/>
    <w:rsid w:val="004F56B0"/>
    <w:rsid w:val="005008FC"/>
    <w:rsid w:val="00500966"/>
    <w:rsid w:val="00502E8E"/>
    <w:rsid w:val="005037F0"/>
    <w:rsid w:val="00503B6F"/>
    <w:rsid w:val="00505FF7"/>
    <w:rsid w:val="005063EF"/>
    <w:rsid w:val="005070BC"/>
    <w:rsid w:val="0051349C"/>
    <w:rsid w:val="00517DCF"/>
    <w:rsid w:val="00521B03"/>
    <w:rsid w:val="00525943"/>
    <w:rsid w:val="00525DD7"/>
    <w:rsid w:val="0053101B"/>
    <w:rsid w:val="00532E21"/>
    <w:rsid w:val="00533564"/>
    <w:rsid w:val="00535D3B"/>
    <w:rsid w:val="005460A9"/>
    <w:rsid w:val="00546519"/>
    <w:rsid w:val="00546724"/>
    <w:rsid w:val="005531C5"/>
    <w:rsid w:val="00557C58"/>
    <w:rsid w:val="00560759"/>
    <w:rsid w:val="00567117"/>
    <w:rsid w:val="0057061E"/>
    <w:rsid w:val="00574852"/>
    <w:rsid w:val="0057557F"/>
    <w:rsid w:val="0058044C"/>
    <w:rsid w:val="00583E87"/>
    <w:rsid w:val="00584970"/>
    <w:rsid w:val="005852B3"/>
    <w:rsid w:val="00585930"/>
    <w:rsid w:val="00585C6C"/>
    <w:rsid w:val="00587B4A"/>
    <w:rsid w:val="00592331"/>
    <w:rsid w:val="00596DA8"/>
    <w:rsid w:val="005A2657"/>
    <w:rsid w:val="005A4265"/>
    <w:rsid w:val="005A665A"/>
    <w:rsid w:val="005B040D"/>
    <w:rsid w:val="005B0B23"/>
    <w:rsid w:val="005B46F3"/>
    <w:rsid w:val="005C7AAB"/>
    <w:rsid w:val="005D0DA5"/>
    <w:rsid w:val="005D1E88"/>
    <w:rsid w:val="005D41C3"/>
    <w:rsid w:val="005D6BE9"/>
    <w:rsid w:val="005E3D66"/>
    <w:rsid w:val="005E78F7"/>
    <w:rsid w:val="005F22AA"/>
    <w:rsid w:val="005F441B"/>
    <w:rsid w:val="005F55F1"/>
    <w:rsid w:val="005F5E54"/>
    <w:rsid w:val="0060063F"/>
    <w:rsid w:val="00607A45"/>
    <w:rsid w:val="006100EE"/>
    <w:rsid w:val="006110A0"/>
    <w:rsid w:val="00614044"/>
    <w:rsid w:val="00616F5A"/>
    <w:rsid w:val="00621B29"/>
    <w:rsid w:val="0062297E"/>
    <w:rsid w:val="006261EE"/>
    <w:rsid w:val="006268A4"/>
    <w:rsid w:val="00626A89"/>
    <w:rsid w:val="006276B8"/>
    <w:rsid w:val="006342F6"/>
    <w:rsid w:val="00636BF7"/>
    <w:rsid w:val="0064183C"/>
    <w:rsid w:val="0064223C"/>
    <w:rsid w:val="00644C47"/>
    <w:rsid w:val="00644E82"/>
    <w:rsid w:val="00647B3F"/>
    <w:rsid w:val="00647E54"/>
    <w:rsid w:val="0065276F"/>
    <w:rsid w:val="00652AB5"/>
    <w:rsid w:val="00655C53"/>
    <w:rsid w:val="00656345"/>
    <w:rsid w:val="00663820"/>
    <w:rsid w:val="00667660"/>
    <w:rsid w:val="00673704"/>
    <w:rsid w:val="006805AD"/>
    <w:rsid w:val="00683ECE"/>
    <w:rsid w:val="006908D0"/>
    <w:rsid w:val="00691644"/>
    <w:rsid w:val="006934D6"/>
    <w:rsid w:val="00694211"/>
    <w:rsid w:val="00696F4B"/>
    <w:rsid w:val="006A0999"/>
    <w:rsid w:val="006A20FD"/>
    <w:rsid w:val="006A3056"/>
    <w:rsid w:val="006A6E36"/>
    <w:rsid w:val="006B2433"/>
    <w:rsid w:val="006B349E"/>
    <w:rsid w:val="006C2F22"/>
    <w:rsid w:val="006C5FFD"/>
    <w:rsid w:val="006C738F"/>
    <w:rsid w:val="006C7B34"/>
    <w:rsid w:val="006D1415"/>
    <w:rsid w:val="006D554F"/>
    <w:rsid w:val="006D58FD"/>
    <w:rsid w:val="006E1F78"/>
    <w:rsid w:val="006E6C1B"/>
    <w:rsid w:val="006F431D"/>
    <w:rsid w:val="00702D86"/>
    <w:rsid w:val="00703F22"/>
    <w:rsid w:val="007050E3"/>
    <w:rsid w:val="007054BB"/>
    <w:rsid w:val="0071007D"/>
    <w:rsid w:val="00711A1E"/>
    <w:rsid w:val="007131CD"/>
    <w:rsid w:val="00713B56"/>
    <w:rsid w:val="00720403"/>
    <w:rsid w:val="00722DC2"/>
    <w:rsid w:val="00724DC8"/>
    <w:rsid w:val="00726439"/>
    <w:rsid w:val="00727E91"/>
    <w:rsid w:val="00731098"/>
    <w:rsid w:val="00734489"/>
    <w:rsid w:val="00740384"/>
    <w:rsid w:val="0074583F"/>
    <w:rsid w:val="00746054"/>
    <w:rsid w:val="00746A1F"/>
    <w:rsid w:val="00746FA4"/>
    <w:rsid w:val="007525FE"/>
    <w:rsid w:val="0075521D"/>
    <w:rsid w:val="00757AE6"/>
    <w:rsid w:val="0076299E"/>
    <w:rsid w:val="007637D8"/>
    <w:rsid w:val="00763C0B"/>
    <w:rsid w:val="00764028"/>
    <w:rsid w:val="00767CF8"/>
    <w:rsid w:val="00770BA7"/>
    <w:rsid w:val="00776229"/>
    <w:rsid w:val="00776234"/>
    <w:rsid w:val="007814DF"/>
    <w:rsid w:val="0078155E"/>
    <w:rsid w:val="00782488"/>
    <w:rsid w:val="007862F0"/>
    <w:rsid w:val="00786812"/>
    <w:rsid w:val="007872FC"/>
    <w:rsid w:val="00787397"/>
    <w:rsid w:val="007914F6"/>
    <w:rsid w:val="0079202E"/>
    <w:rsid w:val="00796E8C"/>
    <w:rsid w:val="00796EF9"/>
    <w:rsid w:val="007A3504"/>
    <w:rsid w:val="007B4408"/>
    <w:rsid w:val="007B7BAB"/>
    <w:rsid w:val="007C059B"/>
    <w:rsid w:val="007C4F6C"/>
    <w:rsid w:val="007C6D81"/>
    <w:rsid w:val="007C792C"/>
    <w:rsid w:val="007D24D1"/>
    <w:rsid w:val="007D4907"/>
    <w:rsid w:val="007D6636"/>
    <w:rsid w:val="007E0B6A"/>
    <w:rsid w:val="007E53DB"/>
    <w:rsid w:val="007E6D52"/>
    <w:rsid w:val="007F0AF7"/>
    <w:rsid w:val="007F13A2"/>
    <w:rsid w:val="00804007"/>
    <w:rsid w:val="00810561"/>
    <w:rsid w:val="008106B4"/>
    <w:rsid w:val="008114E9"/>
    <w:rsid w:val="00813187"/>
    <w:rsid w:val="0081428C"/>
    <w:rsid w:val="00814484"/>
    <w:rsid w:val="00814F08"/>
    <w:rsid w:val="00815914"/>
    <w:rsid w:val="00822149"/>
    <w:rsid w:val="008276EF"/>
    <w:rsid w:val="00833E29"/>
    <w:rsid w:val="0083792D"/>
    <w:rsid w:val="00842513"/>
    <w:rsid w:val="00850D19"/>
    <w:rsid w:val="0085134F"/>
    <w:rsid w:val="00851402"/>
    <w:rsid w:val="00852E0C"/>
    <w:rsid w:val="00857880"/>
    <w:rsid w:val="00862BDD"/>
    <w:rsid w:val="00864A8A"/>
    <w:rsid w:val="00864BF0"/>
    <w:rsid w:val="00870E5C"/>
    <w:rsid w:val="0087308A"/>
    <w:rsid w:val="00880E80"/>
    <w:rsid w:val="00880F58"/>
    <w:rsid w:val="00883B53"/>
    <w:rsid w:val="0088478B"/>
    <w:rsid w:val="00884AFB"/>
    <w:rsid w:val="008937D5"/>
    <w:rsid w:val="008A3CA7"/>
    <w:rsid w:val="008A7095"/>
    <w:rsid w:val="008B24B7"/>
    <w:rsid w:val="008B7950"/>
    <w:rsid w:val="008B7F80"/>
    <w:rsid w:val="008C1B12"/>
    <w:rsid w:val="008C3E0C"/>
    <w:rsid w:val="008C3FFA"/>
    <w:rsid w:val="008C4C7A"/>
    <w:rsid w:val="008C686C"/>
    <w:rsid w:val="008C6D2A"/>
    <w:rsid w:val="008D3D18"/>
    <w:rsid w:val="008D6EB7"/>
    <w:rsid w:val="008E0373"/>
    <w:rsid w:val="008E1151"/>
    <w:rsid w:val="008E333F"/>
    <w:rsid w:val="008E7254"/>
    <w:rsid w:val="008F0DC2"/>
    <w:rsid w:val="008F4B8C"/>
    <w:rsid w:val="008F62E6"/>
    <w:rsid w:val="008F6427"/>
    <w:rsid w:val="009009E9"/>
    <w:rsid w:val="009061B1"/>
    <w:rsid w:val="0091429D"/>
    <w:rsid w:val="00915ECA"/>
    <w:rsid w:val="00920D01"/>
    <w:rsid w:val="00922B86"/>
    <w:rsid w:val="009247A4"/>
    <w:rsid w:val="009314F1"/>
    <w:rsid w:val="0093189F"/>
    <w:rsid w:val="009349C9"/>
    <w:rsid w:val="00935B17"/>
    <w:rsid w:val="00937A44"/>
    <w:rsid w:val="00946340"/>
    <w:rsid w:val="00952042"/>
    <w:rsid w:val="00954634"/>
    <w:rsid w:val="00960A18"/>
    <w:rsid w:val="00961F3D"/>
    <w:rsid w:val="00964130"/>
    <w:rsid w:val="00964BED"/>
    <w:rsid w:val="00965492"/>
    <w:rsid w:val="00965849"/>
    <w:rsid w:val="00967451"/>
    <w:rsid w:val="00967A18"/>
    <w:rsid w:val="00970B74"/>
    <w:rsid w:val="00970C2C"/>
    <w:rsid w:val="0097238B"/>
    <w:rsid w:val="009751CC"/>
    <w:rsid w:val="009759DE"/>
    <w:rsid w:val="00980396"/>
    <w:rsid w:val="009853C9"/>
    <w:rsid w:val="00985FBE"/>
    <w:rsid w:val="00986F9C"/>
    <w:rsid w:val="00987139"/>
    <w:rsid w:val="009975BA"/>
    <w:rsid w:val="00997D26"/>
    <w:rsid w:val="009A2658"/>
    <w:rsid w:val="009A452A"/>
    <w:rsid w:val="009A57EE"/>
    <w:rsid w:val="009A667F"/>
    <w:rsid w:val="009A6882"/>
    <w:rsid w:val="009B1047"/>
    <w:rsid w:val="009B2FDB"/>
    <w:rsid w:val="009B4D02"/>
    <w:rsid w:val="009B5560"/>
    <w:rsid w:val="009B62DE"/>
    <w:rsid w:val="009B7BB3"/>
    <w:rsid w:val="009B7E79"/>
    <w:rsid w:val="009C3DA4"/>
    <w:rsid w:val="009C5488"/>
    <w:rsid w:val="009C6427"/>
    <w:rsid w:val="009C70AA"/>
    <w:rsid w:val="009D204B"/>
    <w:rsid w:val="009D36B7"/>
    <w:rsid w:val="009D43BA"/>
    <w:rsid w:val="009D4885"/>
    <w:rsid w:val="009D5FE8"/>
    <w:rsid w:val="009D7722"/>
    <w:rsid w:val="009E1505"/>
    <w:rsid w:val="009E256F"/>
    <w:rsid w:val="009E3ABF"/>
    <w:rsid w:val="009F1439"/>
    <w:rsid w:val="009F2389"/>
    <w:rsid w:val="009F4D37"/>
    <w:rsid w:val="009F5D5E"/>
    <w:rsid w:val="009F66C1"/>
    <w:rsid w:val="00A01882"/>
    <w:rsid w:val="00A06242"/>
    <w:rsid w:val="00A070A2"/>
    <w:rsid w:val="00A0718C"/>
    <w:rsid w:val="00A12F68"/>
    <w:rsid w:val="00A150F4"/>
    <w:rsid w:val="00A17EF9"/>
    <w:rsid w:val="00A2063E"/>
    <w:rsid w:val="00A20AAA"/>
    <w:rsid w:val="00A20C36"/>
    <w:rsid w:val="00A21EEA"/>
    <w:rsid w:val="00A238E2"/>
    <w:rsid w:val="00A24C78"/>
    <w:rsid w:val="00A34D81"/>
    <w:rsid w:val="00A368F1"/>
    <w:rsid w:val="00A36E64"/>
    <w:rsid w:val="00A40669"/>
    <w:rsid w:val="00A42D69"/>
    <w:rsid w:val="00A43CD7"/>
    <w:rsid w:val="00A47898"/>
    <w:rsid w:val="00A5066F"/>
    <w:rsid w:val="00A522F7"/>
    <w:rsid w:val="00A52A54"/>
    <w:rsid w:val="00A55A2A"/>
    <w:rsid w:val="00A5654F"/>
    <w:rsid w:val="00A57BB7"/>
    <w:rsid w:val="00A622B2"/>
    <w:rsid w:val="00A703B0"/>
    <w:rsid w:val="00A73460"/>
    <w:rsid w:val="00A75631"/>
    <w:rsid w:val="00A77C16"/>
    <w:rsid w:val="00A81353"/>
    <w:rsid w:val="00A8415E"/>
    <w:rsid w:val="00A8715A"/>
    <w:rsid w:val="00A9565D"/>
    <w:rsid w:val="00A973F2"/>
    <w:rsid w:val="00AA19B2"/>
    <w:rsid w:val="00AB111F"/>
    <w:rsid w:val="00AB1ABD"/>
    <w:rsid w:val="00AB687F"/>
    <w:rsid w:val="00AC4968"/>
    <w:rsid w:val="00AC4C86"/>
    <w:rsid w:val="00AC4DDC"/>
    <w:rsid w:val="00AC532A"/>
    <w:rsid w:val="00AD34AF"/>
    <w:rsid w:val="00AD5B29"/>
    <w:rsid w:val="00AD646F"/>
    <w:rsid w:val="00AD6625"/>
    <w:rsid w:val="00AD7206"/>
    <w:rsid w:val="00AE46A6"/>
    <w:rsid w:val="00AE4F72"/>
    <w:rsid w:val="00AE7B20"/>
    <w:rsid w:val="00AE7F3E"/>
    <w:rsid w:val="00AF0CCD"/>
    <w:rsid w:val="00AF3247"/>
    <w:rsid w:val="00AF5E6D"/>
    <w:rsid w:val="00AF68A7"/>
    <w:rsid w:val="00B04882"/>
    <w:rsid w:val="00B11DB4"/>
    <w:rsid w:val="00B11FDE"/>
    <w:rsid w:val="00B20360"/>
    <w:rsid w:val="00B21693"/>
    <w:rsid w:val="00B27C43"/>
    <w:rsid w:val="00B313A6"/>
    <w:rsid w:val="00B34219"/>
    <w:rsid w:val="00B4291C"/>
    <w:rsid w:val="00B42D12"/>
    <w:rsid w:val="00B4327C"/>
    <w:rsid w:val="00B453FF"/>
    <w:rsid w:val="00B468FB"/>
    <w:rsid w:val="00B52063"/>
    <w:rsid w:val="00B5593B"/>
    <w:rsid w:val="00B56EFF"/>
    <w:rsid w:val="00B60405"/>
    <w:rsid w:val="00B64690"/>
    <w:rsid w:val="00B65B2B"/>
    <w:rsid w:val="00B66507"/>
    <w:rsid w:val="00B72BA0"/>
    <w:rsid w:val="00B76C21"/>
    <w:rsid w:val="00B76F2A"/>
    <w:rsid w:val="00B7778F"/>
    <w:rsid w:val="00B834D2"/>
    <w:rsid w:val="00B914B6"/>
    <w:rsid w:val="00B919A2"/>
    <w:rsid w:val="00B92523"/>
    <w:rsid w:val="00B9442A"/>
    <w:rsid w:val="00BA162C"/>
    <w:rsid w:val="00BA274F"/>
    <w:rsid w:val="00BA64BE"/>
    <w:rsid w:val="00BB1FD1"/>
    <w:rsid w:val="00BB5897"/>
    <w:rsid w:val="00BB5D1C"/>
    <w:rsid w:val="00BC31DA"/>
    <w:rsid w:val="00BD27A4"/>
    <w:rsid w:val="00BD4E11"/>
    <w:rsid w:val="00BD67F1"/>
    <w:rsid w:val="00BD7216"/>
    <w:rsid w:val="00BE344C"/>
    <w:rsid w:val="00BE3BEE"/>
    <w:rsid w:val="00BE40C6"/>
    <w:rsid w:val="00BE6B7A"/>
    <w:rsid w:val="00BF0576"/>
    <w:rsid w:val="00BF1E8B"/>
    <w:rsid w:val="00BF5D61"/>
    <w:rsid w:val="00C00AAB"/>
    <w:rsid w:val="00C035C4"/>
    <w:rsid w:val="00C041A1"/>
    <w:rsid w:val="00C052B5"/>
    <w:rsid w:val="00C06D93"/>
    <w:rsid w:val="00C1197D"/>
    <w:rsid w:val="00C12A74"/>
    <w:rsid w:val="00C13D28"/>
    <w:rsid w:val="00C1435F"/>
    <w:rsid w:val="00C1444F"/>
    <w:rsid w:val="00C15996"/>
    <w:rsid w:val="00C1601D"/>
    <w:rsid w:val="00C238D8"/>
    <w:rsid w:val="00C26424"/>
    <w:rsid w:val="00C31C7A"/>
    <w:rsid w:val="00C325A7"/>
    <w:rsid w:val="00C358B3"/>
    <w:rsid w:val="00C3637B"/>
    <w:rsid w:val="00C4660A"/>
    <w:rsid w:val="00C46E5D"/>
    <w:rsid w:val="00C5231C"/>
    <w:rsid w:val="00C5235C"/>
    <w:rsid w:val="00C52D98"/>
    <w:rsid w:val="00C542C1"/>
    <w:rsid w:val="00C54AB3"/>
    <w:rsid w:val="00C5548B"/>
    <w:rsid w:val="00C57228"/>
    <w:rsid w:val="00C61A0A"/>
    <w:rsid w:val="00C61F29"/>
    <w:rsid w:val="00C638FD"/>
    <w:rsid w:val="00C64DE1"/>
    <w:rsid w:val="00C65191"/>
    <w:rsid w:val="00C70F3B"/>
    <w:rsid w:val="00C729F7"/>
    <w:rsid w:val="00C76BA9"/>
    <w:rsid w:val="00C81955"/>
    <w:rsid w:val="00C821E5"/>
    <w:rsid w:val="00C828A2"/>
    <w:rsid w:val="00C8365F"/>
    <w:rsid w:val="00C852E7"/>
    <w:rsid w:val="00C85494"/>
    <w:rsid w:val="00C87CB8"/>
    <w:rsid w:val="00C90D9B"/>
    <w:rsid w:val="00CA0D8A"/>
    <w:rsid w:val="00CA26B0"/>
    <w:rsid w:val="00CA3E15"/>
    <w:rsid w:val="00CA5BDF"/>
    <w:rsid w:val="00CA61FB"/>
    <w:rsid w:val="00CB5450"/>
    <w:rsid w:val="00CB5E2E"/>
    <w:rsid w:val="00CB6264"/>
    <w:rsid w:val="00CC00D7"/>
    <w:rsid w:val="00CC029F"/>
    <w:rsid w:val="00CC03BE"/>
    <w:rsid w:val="00CC08C7"/>
    <w:rsid w:val="00CC0F50"/>
    <w:rsid w:val="00CC11DC"/>
    <w:rsid w:val="00CC58A5"/>
    <w:rsid w:val="00CC7DC0"/>
    <w:rsid w:val="00CD2564"/>
    <w:rsid w:val="00CD645A"/>
    <w:rsid w:val="00CD6548"/>
    <w:rsid w:val="00CE386E"/>
    <w:rsid w:val="00CE516F"/>
    <w:rsid w:val="00CF770D"/>
    <w:rsid w:val="00D00575"/>
    <w:rsid w:val="00D037FA"/>
    <w:rsid w:val="00D04693"/>
    <w:rsid w:val="00D04D47"/>
    <w:rsid w:val="00D04E40"/>
    <w:rsid w:val="00D05C3F"/>
    <w:rsid w:val="00D0680C"/>
    <w:rsid w:val="00D12D5A"/>
    <w:rsid w:val="00D13194"/>
    <w:rsid w:val="00D16957"/>
    <w:rsid w:val="00D174D0"/>
    <w:rsid w:val="00D17FB8"/>
    <w:rsid w:val="00D23335"/>
    <w:rsid w:val="00D24C61"/>
    <w:rsid w:val="00D315EF"/>
    <w:rsid w:val="00D32076"/>
    <w:rsid w:val="00D3267B"/>
    <w:rsid w:val="00D32718"/>
    <w:rsid w:val="00D3413F"/>
    <w:rsid w:val="00D451B0"/>
    <w:rsid w:val="00D503C7"/>
    <w:rsid w:val="00D5254B"/>
    <w:rsid w:val="00D569C4"/>
    <w:rsid w:val="00D57ED1"/>
    <w:rsid w:val="00D60046"/>
    <w:rsid w:val="00D61FDB"/>
    <w:rsid w:val="00D6248B"/>
    <w:rsid w:val="00D6329A"/>
    <w:rsid w:val="00D64E5D"/>
    <w:rsid w:val="00D717EB"/>
    <w:rsid w:val="00D72722"/>
    <w:rsid w:val="00D74209"/>
    <w:rsid w:val="00D7513D"/>
    <w:rsid w:val="00D75A0A"/>
    <w:rsid w:val="00D75C7F"/>
    <w:rsid w:val="00D778DB"/>
    <w:rsid w:val="00D81624"/>
    <w:rsid w:val="00D86735"/>
    <w:rsid w:val="00D928C6"/>
    <w:rsid w:val="00D93499"/>
    <w:rsid w:val="00DA0D6C"/>
    <w:rsid w:val="00DA3F6A"/>
    <w:rsid w:val="00DA5594"/>
    <w:rsid w:val="00DA69CE"/>
    <w:rsid w:val="00DA78A5"/>
    <w:rsid w:val="00DB1078"/>
    <w:rsid w:val="00DB35B1"/>
    <w:rsid w:val="00DB405C"/>
    <w:rsid w:val="00DB47FD"/>
    <w:rsid w:val="00DB49B7"/>
    <w:rsid w:val="00DC4FBF"/>
    <w:rsid w:val="00DC5187"/>
    <w:rsid w:val="00DC6FF2"/>
    <w:rsid w:val="00DC7374"/>
    <w:rsid w:val="00DD096B"/>
    <w:rsid w:val="00DD4236"/>
    <w:rsid w:val="00DD6A64"/>
    <w:rsid w:val="00DE0A58"/>
    <w:rsid w:val="00DE1ABE"/>
    <w:rsid w:val="00DE2DF4"/>
    <w:rsid w:val="00DF2227"/>
    <w:rsid w:val="00DF321F"/>
    <w:rsid w:val="00DF3B3F"/>
    <w:rsid w:val="00DF42D1"/>
    <w:rsid w:val="00DF7D37"/>
    <w:rsid w:val="00DF7FB7"/>
    <w:rsid w:val="00E044A8"/>
    <w:rsid w:val="00E06718"/>
    <w:rsid w:val="00E069AF"/>
    <w:rsid w:val="00E07938"/>
    <w:rsid w:val="00E1330F"/>
    <w:rsid w:val="00E13C4B"/>
    <w:rsid w:val="00E15097"/>
    <w:rsid w:val="00E16EDC"/>
    <w:rsid w:val="00E26F6D"/>
    <w:rsid w:val="00E325EC"/>
    <w:rsid w:val="00E36B21"/>
    <w:rsid w:val="00E37FBC"/>
    <w:rsid w:val="00E41D6C"/>
    <w:rsid w:val="00E441C0"/>
    <w:rsid w:val="00E443AF"/>
    <w:rsid w:val="00E44F1E"/>
    <w:rsid w:val="00E534E1"/>
    <w:rsid w:val="00E54FD6"/>
    <w:rsid w:val="00E559E8"/>
    <w:rsid w:val="00E6055B"/>
    <w:rsid w:val="00E61C6F"/>
    <w:rsid w:val="00E627C7"/>
    <w:rsid w:val="00E66AFE"/>
    <w:rsid w:val="00E7211E"/>
    <w:rsid w:val="00E741D0"/>
    <w:rsid w:val="00E74720"/>
    <w:rsid w:val="00E7664D"/>
    <w:rsid w:val="00E90548"/>
    <w:rsid w:val="00E91324"/>
    <w:rsid w:val="00E92F60"/>
    <w:rsid w:val="00E947E1"/>
    <w:rsid w:val="00E96111"/>
    <w:rsid w:val="00EA0347"/>
    <w:rsid w:val="00EA1EB9"/>
    <w:rsid w:val="00EA22EB"/>
    <w:rsid w:val="00EA4F3F"/>
    <w:rsid w:val="00EB2F0B"/>
    <w:rsid w:val="00EB4A5F"/>
    <w:rsid w:val="00EB7B98"/>
    <w:rsid w:val="00EB7EFA"/>
    <w:rsid w:val="00EC6D7A"/>
    <w:rsid w:val="00ED1B20"/>
    <w:rsid w:val="00ED1BBE"/>
    <w:rsid w:val="00ED7007"/>
    <w:rsid w:val="00EE3EBA"/>
    <w:rsid w:val="00EF019C"/>
    <w:rsid w:val="00EF201B"/>
    <w:rsid w:val="00EF3866"/>
    <w:rsid w:val="00EF708A"/>
    <w:rsid w:val="00F03778"/>
    <w:rsid w:val="00F14D67"/>
    <w:rsid w:val="00F15C6D"/>
    <w:rsid w:val="00F20991"/>
    <w:rsid w:val="00F24340"/>
    <w:rsid w:val="00F24C0D"/>
    <w:rsid w:val="00F25ECE"/>
    <w:rsid w:val="00F2688B"/>
    <w:rsid w:val="00F3169D"/>
    <w:rsid w:val="00F359A2"/>
    <w:rsid w:val="00F35B26"/>
    <w:rsid w:val="00F417FA"/>
    <w:rsid w:val="00F47654"/>
    <w:rsid w:val="00F519E9"/>
    <w:rsid w:val="00F53B02"/>
    <w:rsid w:val="00F64D11"/>
    <w:rsid w:val="00F65EFD"/>
    <w:rsid w:val="00F72A9B"/>
    <w:rsid w:val="00F73E19"/>
    <w:rsid w:val="00F80820"/>
    <w:rsid w:val="00F829DC"/>
    <w:rsid w:val="00F86A8C"/>
    <w:rsid w:val="00F9693E"/>
    <w:rsid w:val="00FA4AD4"/>
    <w:rsid w:val="00FA7164"/>
    <w:rsid w:val="00FB3FFE"/>
    <w:rsid w:val="00FB4BDB"/>
    <w:rsid w:val="00FC02BD"/>
    <w:rsid w:val="00FC220F"/>
    <w:rsid w:val="00FC4AD6"/>
    <w:rsid w:val="00FC5C7E"/>
    <w:rsid w:val="00FC5F89"/>
    <w:rsid w:val="00FC64BF"/>
    <w:rsid w:val="00FD2309"/>
    <w:rsid w:val="00FD43AB"/>
    <w:rsid w:val="00FD44BB"/>
    <w:rsid w:val="00FD656E"/>
    <w:rsid w:val="00FD733D"/>
    <w:rsid w:val="00FE3F74"/>
    <w:rsid w:val="00FF08EB"/>
    <w:rsid w:val="00FF5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4D2CA3"/>
  <w15:docId w15:val="{42FF8638-D061-4609-83A1-B71C4B1D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ECC"/>
    <w:rPr>
      <w:rFonts w:ascii="Calibri" w:eastAsia="Calibri" w:hAnsi="Calibri" w:cs="Times New Roman"/>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A1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0A16AF"/>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character" w:customStyle="1" w:styleId="mw-headline">
    <w:name w:val="mw-headline"/>
    <w:basedOn w:val="DefaultParagraphFont"/>
    <w:rsid w:val="009B1047"/>
  </w:style>
  <w:style w:type="character" w:customStyle="1" w:styleId="mw-editsection">
    <w:name w:val="mw-editsection"/>
    <w:basedOn w:val="DefaultParagraphFont"/>
    <w:rsid w:val="009B1047"/>
  </w:style>
  <w:style w:type="character" w:customStyle="1" w:styleId="mw-editsection-bracket">
    <w:name w:val="mw-editsection-bracket"/>
    <w:basedOn w:val="DefaultParagraphFont"/>
    <w:rsid w:val="009B1047"/>
  </w:style>
  <w:style w:type="character" w:customStyle="1" w:styleId="reviewstxt">
    <w:name w:val="reviewstxt"/>
    <w:basedOn w:val="DefaultParagraphFont"/>
    <w:rsid w:val="00A81353"/>
  </w:style>
  <w:style w:type="character" w:customStyle="1" w:styleId="rating">
    <w:name w:val="rating"/>
    <w:basedOn w:val="DefaultParagraphFont"/>
    <w:rsid w:val="00A81353"/>
  </w:style>
  <w:style w:type="character" w:customStyle="1" w:styleId="totalreviews">
    <w:name w:val="totalreviews"/>
    <w:basedOn w:val="DefaultParagraphFont"/>
    <w:rsid w:val="00A81353"/>
  </w:style>
  <w:style w:type="character" w:styleId="PlaceholderText">
    <w:name w:val="Placeholder Text"/>
    <w:basedOn w:val="DefaultParagraphFont"/>
    <w:uiPriority w:val="99"/>
    <w:semiHidden/>
    <w:rsid w:val="00656345"/>
    <w:rPr>
      <w:color w:val="808080"/>
    </w:rPr>
  </w:style>
  <w:style w:type="character" w:styleId="UnresolvedMention">
    <w:name w:val="Unresolved Mention"/>
    <w:basedOn w:val="DefaultParagraphFont"/>
    <w:uiPriority w:val="99"/>
    <w:semiHidden/>
    <w:unhideWhenUsed/>
    <w:rsid w:val="00401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1178">
      <w:bodyDiv w:val="1"/>
      <w:marLeft w:val="0"/>
      <w:marRight w:val="0"/>
      <w:marTop w:val="0"/>
      <w:marBottom w:val="0"/>
      <w:divBdr>
        <w:top w:val="none" w:sz="0" w:space="0" w:color="auto"/>
        <w:left w:val="none" w:sz="0" w:space="0" w:color="auto"/>
        <w:bottom w:val="none" w:sz="0" w:space="0" w:color="auto"/>
        <w:right w:val="none" w:sz="0" w:space="0" w:color="auto"/>
      </w:divBdr>
    </w:div>
    <w:div w:id="107048969">
      <w:bodyDiv w:val="1"/>
      <w:marLeft w:val="0"/>
      <w:marRight w:val="0"/>
      <w:marTop w:val="0"/>
      <w:marBottom w:val="0"/>
      <w:divBdr>
        <w:top w:val="none" w:sz="0" w:space="0" w:color="auto"/>
        <w:left w:val="none" w:sz="0" w:space="0" w:color="auto"/>
        <w:bottom w:val="none" w:sz="0" w:space="0" w:color="auto"/>
        <w:right w:val="none" w:sz="0" w:space="0" w:color="auto"/>
      </w:divBdr>
    </w:div>
    <w:div w:id="146439698">
      <w:bodyDiv w:val="1"/>
      <w:marLeft w:val="0"/>
      <w:marRight w:val="0"/>
      <w:marTop w:val="0"/>
      <w:marBottom w:val="0"/>
      <w:divBdr>
        <w:top w:val="none" w:sz="0" w:space="0" w:color="auto"/>
        <w:left w:val="none" w:sz="0" w:space="0" w:color="auto"/>
        <w:bottom w:val="none" w:sz="0" w:space="0" w:color="auto"/>
        <w:right w:val="none" w:sz="0" w:space="0" w:color="auto"/>
      </w:divBdr>
      <w:divsChild>
        <w:div w:id="945501665">
          <w:marLeft w:val="547"/>
          <w:marRight w:val="0"/>
          <w:marTop w:val="154"/>
          <w:marBottom w:val="0"/>
          <w:divBdr>
            <w:top w:val="none" w:sz="0" w:space="0" w:color="auto"/>
            <w:left w:val="none" w:sz="0" w:space="0" w:color="auto"/>
            <w:bottom w:val="none" w:sz="0" w:space="0" w:color="auto"/>
            <w:right w:val="none" w:sz="0" w:space="0" w:color="auto"/>
          </w:divBdr>
        </w:div>
      </w:divsChild>
    </w:div>
    <w:div w:id="242956986">
      <w:bodyDiv w:val="1"/>
      <w:marLeft w:val="0"/>
      <w:marRight w:val="0"/>
      <w:marTop w:val="0"/>
      <w:marBottom w:val="0"/>
      <w:divBdr>
        <w:top w:val="none" w:sz="0" w:space="0" w:color="auto"/>
        <w:left w:val="none" w:sz="0" w:space="0" w:color="auto"/>
        <w:bottom w:val="none" w:sz="0" w:space="0" w:color="auto"/>
        <w:right w:val="none" w:sz="0" w:space="0" w:color="auto"/>
      </w:divBdr>
      <w:divsChild>
        <w:div w:id="968625819">
          <w:marLeft w:val="547"/>
          <w:marRight w:val="0"/>
          <w:marTop w:val="154"/>
          <w:marBottom w:val="0"/>
          <w:divBdr>
            <w:top w:val="none" w:sz="0" w:space="0" w:color="auto"/>
            <w:left w:val="none" w:sz="0" w:space="0" w:color="auto"/>
            <w:bottom w:val="none" w:sz="0" w:space="0" w:color="auto"/>
            <w:right w:val="none" w:sz="0" w:space="0" w:color="auto"/>
          </w:divBdr>
        </w:div>
        <w:div w:id="671035009">
          <w:marLeft w:val="1166"/>
          <w:marRight w:val="0"/>
          <w:marTop w:val="134"/>
          <w:marBottom w:val="0"/>
          <w:divBdr>
            <w:top w:val="none" w:sz="0" w:space="0" w:color="auto"/>
            <w:left w:val="none" w:sz="0" w:space="0" w:color="auto"/>
            <w:bottom w:val="none" w:sz="0" w:space="0" w:color="auto"/>
            <w:right w:val="none" w:sz="0" w:space="0" w:color="auto"/>
          </w:divBdr>
        </w:div>
        <w:div w:id="729157881">
          <w:marLeft w:val="1166"/>
          <w:marRight w:val="0"/>
          <w:marTop w:val="134"/>
          <w:marBottom w:val="0"/>
          <w:divBdr>
            <w:top w:val="none" w:sz="0" w:space="0" w:color="auto"/>
            <w:left w:val="none" w:sz="0" w:space="0" w:color="auto"/>
            <w:bottom w:val="none" w:sz="0" w:space="0" w:color="auto"/>
            <w:right w:val="none" w:sz="0" w:space="0" w:color="auto"/>
          </w:divBdr>
        </w:div>
        <w:div w:id="743725186">
          <w:marLeft w:val="1166"/>
          <w:marRight w:val="0"/>
          <w:marTop w:val="134"/>
          <w:marBottom w:val="0"/>
          <w:divBdr>
            <w:top w:val="none" w:sz="0" w:space="0" w:color="auto"/>
            <w:left w:val="none" w:sz="0" w:space="0" w:color="auto"/>
            <w:bottom w:val="none" w:sz="0" w:space="0" w:color="auto"/>
            <w:right w:val="none" w:sz="0" w:space="0" w:color="auto"/>
          </w:divBdr>
        </w:div>
        <w:div w:id="1244685410">
          <w:marLeft w:val="1166"/>
          <w:marRight w:val="0"/>
          <w:marTop w:val="134"/>
          <w:marBottom w:val="0"/>
          <w:divBdr>
            <w:top w:val="none" w:sz="0" w:space="0" w:color="auto"/>
            <w:left w:val="none" w:sz="0" w:space="0" w:color="auto"/>
            <w:bottom w:val="none" w:sz="0" w:space="0" w:color="auto"/>
            <w:right w:val="none" w:sz="0" w:space="0" w:color="auto"/>
          </w:divBdr>
        </w:div>
        <w:div w:id="5132304">
          <w:marLeft w:val="1166"/>
          <w:marRight w:val="0"/>
          <w:marTop w:val="134"/>
          <w:marBottom w:val="0"/>
          <w:divBdr>
            <w:top w:val="none" w:sz="0" w:space="0" w:color="auto"/>
            <w:left w:val="none" w:sz="0" w:space="0" w:color="auto"/>
            <w:bottom w:val="none" w:sz="0" w:space="0" w:color="auto"/>
            <w:right w:val="none" w:sz="0" w:space="0" w:color="auto"/>
          </w:divBdr>
        </w:div>
      </w:divsChild>
    </w:div>
    <w:div w:id="261648600">
      <w:bodyDiv w:val="1"/>
      <w:marLeft w:val="0"/>
      <w:marRight w:val="0"/>
      <w:marTop w:val="0"/>
      <w:marBottom w:val="0"/>
      <w:divBdr>
        <w:top w:val="none" w:sz="0" w:space="0" w:color="auto"/>
        <w:left w:val="none" w:sz="0" w:space="0" w:color="auto"/>
        <w:bottom w:val="none" w:sz="0" w:space="0" w:color="auto"/>
        <w:right w:val="none" w:sz="0" w:space="0" w:color="auto"/>
      </w:divBdr>
      <w:divsChild>
        <w:div w:id="1296906424">
          <w:marLeft w:val="0"/>
          <w:marRight w:val="0"/>
          <w:marTop w:val="0"/>
          <w:marBottom w:val="0"/>
          <w:divBdr>
            <w:top w:val="none" w:sz="0" w:space="0" w:color="auto"/>
            <w:left w:val="none" w:sz="0" w:space="0" w:color="auto"/>
            <w:bottom w:val="none" w:sz="0" w:space="0" w:color="auto"/>
            <w:right w:val="none" w:sz="0" w:space="0" w:color="auto"/>
          </w:divBdr>
          <w:divsChild>
            <w:div w:id="565997802">
              <w:marLeft w:val="0"/>
              <w:marRight w:val="0"/>
              <w:marTop w:val="0"/>
              <w:marBottom w:val="0"/>
              <w:divBdr>
                <w:top w:val="none" w:sz="0" w:space="0" w:color="auto"/>
                <w:left w:val="none" w:sz="0" w:space="0" w:color="auto"/>
                <w:bottom w:val="none" w:sz="0" w:space="0" w:color="auto"/>
                <w:right w:val="none" w:sz="0" w:space="0" w:color="auto"/>
              </w:divBdr>
            </w:div>
            <w:div w:id="292291823">
              <w:marLeft w:val="0"/>
              <w:marRight w:val="0"/>
              <w:marTop w:val="0"/>
              <w:marBottom w:val="0"/>
              <w:divBdr>
                <w:top w:val="none" w:sz="0" w:space="0" w:color="auto"/>
                <w:left w:val="none" w:sz="0" w:space="0" w:color="auto"/>
                <w:bottom w:val="none" w:sz="0" w:space="0" w:color="auto"/>
                <w:right w:val="none" w:sz="0" w:space="0" w:color="auto"/>
              </w:divBdr>
            </w:div>
          </w:divsChild>
        </w:div>
        <w:div w:id="478692731">
          <w:marLeft w:val="0"/>
          <w:marRight w:val="0"/>
          <w:marTop w:val="0"/>
          <w:marBottom w:val="0"/>
          <w:divBdr>
            <w:top w:val="single" w:sz="6" w:space="15" w:color="F8F8F8"/>
            <w:left w:val="single" w:sz="6" w:space="0" w:color="F8F8F8"/>
            <w:bottom w:val="single" w:sz="6" w:space="0" w:color="F8F8F8"/>
            <w:right w:val="single" w:sz="6" w:space="0" w:color="F8F8F8"/>
          </w:divBdr>
          <w:divsChild>
            <w:div w:id="153954835">
              <w:marLeft w:val="0"/>
              <w:marRight w:val="0"/>
              <w:marTop w:val="0"/>
              <w:marBottom w:val="0"/>
              <w:divBdr>
                <w:top w:val="none" w:sz="0" w:space="0" w:color="auto"/>
                <w:left w:val="none" w:sz="0" w:space="0" w:color="auto"/>
                <w:bottom w:val="none" w:sz="0" w:space="0" w:color="auto"/>
                <w:right w:val="none" w:sz="0" w:space="0" w:color="auto"/>
              </w:divBdr>
              <w:divsChild>
                <w:div w:id="758674477">
                  <w:marLeft w:val="0"/>
                  <w:marRight w:val="0"/>
                  <w:marTop w:val="0"/>
                  <w:marBottom w:val="0"/>
                  <w:divBdr>
                    <w:top w:val="none" w:sz="0" w:space="0" w:color="auto"/>
                    <w:left w:val="none" w:sz="0" w:space="0" w:color="auto"/>
                    <w:bottom w:val="none" w:sz="0" w:space="0" w:color="auto"/>
                    <w:right w:val="none" w:sz="0" w:space="0" w:color="auto"/>
                  </w:divBdr>
                  <w:divsChild>
                    <w:div w:id="1817602827">
                      <w:marLeft w:val="0"/>
                      <w:marRight w:val="0"/>
                      <w:marTop w:val="0"/>
                      <w:marBottom w:val="450"/>
                      <w:divBdr>
                        <w:top w:val="none" w:sz="0" w:space="0" w:color="auto"/>
                        <w:left w:val="none" w:sz="0" w:space="0" w:color="auto"/>
                        <w:bottom w:val="none" w:sz="0" w:space="0" w:color="auto"/>
                        <w:right w:val="none" w:sz="0" w:space="0" w:color="auto"/>
                      </w:divBdr>
                      <w:divsChild>
                        <w:div w:id="1564097265">
                          <w:marLeft w:val="0"/>
                          <w:marRight w:val="0"/>
                          <w:marTop w:val="0"/>
                          <w:marBottom w:val="0"/>
                          <w:divBdr>
                            <w:top w:val="none" w:sz="0" w:space="0" w:color="auto"/>
                            <w:left w:val="none" w:sz="0" w:space="0" w:color="auto"/>
                            <w:bottom w:val="none" w:sz="0" w:space="0" w:color="auto"/>
                            <w:right w:val="none" w:sz="0" w:space="0" w:color="auto"/>
                          </w:divBdr>
                          <w:divsChild>
                            <w:div w:id="1896744079">
                              <w:marLeft w:val="0"/>
                              <w:marRight w:val="0"/>
                              <w:marTop w:val="0"/>
                              <w:marBottom w:val="0"/>
                              <w:divBdr>
                                <w:top w:val="none" w:sz="0" w:space="0" w:color="auto"/>
                                <w:left w:val="none" w:sz="0" w:space="0" w:color="auto"/>
                                <w:bottom w:val="none" w:sz="0" w:space="0" w:color="auto"/>
                                <w:right w:val="none" w:sz="0" w:space="0" w:color="auto"/>
                              </w:divBdr>
                            </w:div>
                            <w:div w:id="1941333221">
                              <w:marLeft w:val="0"/>
                              <w:marRight w:val="0"/>
                              <w:marTop w:val="0"/>
                              <w:marBottom w:val="0"/>
                              <w:divBdr>
                                <w:top w:val="none" w:sz="0" w:space="0" w:color="auto"/>
                                <w:left w:val="none" w:sz="0" w:space="0" w:color="auto"/>
                                <w:bottom w:val="none" w:sz="0" w:space="0" w:color="auto"/>
                                <w:right w:val="none" w:sz="0" w:space="0" w:color="auto"/>
                              </w:divBdr>
                              <w:divsChild>
                                <w:div w:id="16076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0256">
                          <w:marLeft w:val="0"/>
                          <w:marRight w:val="0"/>
                          <w:marTop w:val="0"/>
                          <w:marBottom w:val="0"/>
                          <w:divBdr>
                            <w:top w:val="none" w:sz="0" w:space="0" w:color="auto"/>
                            <w:left w:val="none" w:sz="0" w:space="0" w:color="auto"/>
                            <w:bottom w:val="none" w:sz="0" w:space="0" w:color="auto"/>
                            <w:right w:val="none" w:sz="0" w:space="0" w:color="auto"/>
                          </w:divBdr>
                          <w:divsChild>
                            <w:div w:id="1122265732">
                              <w:marLeft w:val="0"/>
                              <w:marRight w:val="0"/>
                              <w:marTop w:val="0"/>
                              <w:marBottom w:val="0"/>
                              <w:divBdr>
                                <w:top w:val="none" w:sz="0" w:space="0" w:color="auto"/>
                                <w:left w:val="none" w:sz="0" w:space="0" w:color="auto"/>
                                <w:bottom w:val="none" w:sz="0" w:space="0" w:color="auto"/>
                                <w:right w:val="none" w:sz="0" w:space="0" w:color="auto"/>
                              </w:divBdr>
                            </w:div>
                            <w:div w:id="769472863">
                              <w:marLeft w:val="0"/>
                              <w:marRight w:val="0"/>
                              <w:marTop w:val="0"/>
                              <w:marBottom w:val="0"/>
                              <w:divBdr>
                                <w:top w:val="none" w:sz="0" w:space="0" w:color="auto"/>
                                <w:left w:val="none" w:sz="0" w:space="0" w:color="auto"/>
                                <w:bottom w:val="none" w:sz="0" w:space="0" w:color="auto"/>
                                <w:right w:val="none" w:sz="0" w:space="0" w:color="auto"/>
                              </w:divBdr>
                              <w:divsChild>
                                <w:div w:id="1103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1498">
                          <w:marLeft w:val="0"/>
                          <w:marRight w:val="0"/>
                          <w:marTop w:val="0"/>
                          <w:marBottom w:val="0"/>
                          <w:divBdr>
                            <w:top w:val="none" w:sz="0" w:space="0" w:color="auto"/>
                            <w:left w:val="none" w:sz="0" w:space="0" w:color="auto"/>
                            <w:bottom w:val="none" w:sz="0" w:space="0" w:color="auto"/>
                            <w:right w:val="none" w:sz="0" w:space="0" w:color="auto"/>
                          </w:divBdr>
                          <w:divsChild>
                            <w:div w:id="1055541689">
                              <w:marLeft w:val="0"/>
                              <w:marRight w:val="0"/>
                              <w:marTop w:val="0"/>
                              <w:marBottom w:val="0"/>
                              <w:divBdr>
                                <w:top w:val="none" w:sz="0" w:space="0" w:color="auto"/>
                                <w:left w:val="none" w:sz="0" w:space="0" w:color="auto"/>
                                <w:bottom w:val="none" w:sz="0" w:space="0" w:color="auto"/>
                                <w:right w:val="none" w:sz="0" w:space="0" w:color="auto"/>
                              </w:divBdr>
                            </w:div>
                            <w:div w:id="1999066027">
                              <w:marLeft w:val="0"/>
                              <w:marRight w:val="0"/>
                              <w:marTop w:val="0"/>
                              <w:marBottom w:val="0"/>
                              <w:divBdr>
                                <w:top w:val="none" w:sz="0" w:space="0" w:color="auto"/>
                                <w:left w:val="none" w:sz="0" w:space="0" w:color="auto"/>
                                <w:bottom w:val="none" w:sz="0" w:space="0" w:color="auto"/>
                                <w:right w:val="none" w:sz="0" w:space="0" w:color="auto"/>
                              </w:divBdr>
                              <w:divsChild>
                                <w:div w:id="9411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1892">
                          <w:marLeft w:val="0"/>
                          <w:marRight w:val="0"/>
                          <w:marTop w:val="0"/>
                          <w:marBottom w:val="0"/>
                          <w:divBdr>
                            <w:top w:val="none" w:sz="0" w:space="0" w:color="auto"/>
                            <w:left w:val="none" w:sz="0" w:space="0" w:color="auto"/>
                            <w:bottom w:val="none" w:sz="0" w:space="0" w:color="auto"/>
                            <w:right w:val="none" w:sz="0" w:space="0" w:color="auto"/>
                          </w:divBdr>
                          <w:divsChild>
                            <w:div w:id="673000010">
                              <w:marLeft w:val="0"/>
                              <w:marRight w:val="0"/>
                              <w:marTop w:val="0"/>
                              <w:marBottom w:val="0"/>
                              <w:divBdr>
                                <w:top w:val="none" w:sz="0" w:space="0" w:color="auto"/>
                                <w:left w:val="none" w:sz="0" w:space="0" w:color="auto"/>
                                <w:bottom w:val="none" w:sz="0" w:space="0" w:color="auto"/>
                                <w:right w:val="none" w:sz="0" w:space="0" w:color="auto"/>
                              </w:divBdr>
                            </w:div>
                            <w:div w:id="1803110454">
                              <w:marLeft w:val="0"/>
                              <w:marRight w:val="0"/>
                              <w:marTop w:val="0"/>
                              <w:marBottom w:val="0"/>
                              <w:divBdr>
                                <w:top w:val="none" w:sz="0" w:space="0" w:color="auto"/>
                                <w:left w:val="none" w:sz="0" w:space="0" w:color="auto"/>
                                <w:bottom w:val="none" w:sz="0" w:space="0" w:color="auto"/>
                                <w:right w:val="none" w:sz="0" w:space="0" w:color="auto"/>
                              </w:divBdr>
                              <w:divsChild>
                                <w:div w:id="15277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88131">
                          <w:marLeft w:val="0"/>
                          <w:marRight w:val="0"/>
                          <w:marTop w:val="0"/>
                          <w:marBottom w:val="0"/>
                          <w:divBdr>
                            <w:top w:val="none" w:sz="0" w:space="0" w:color="auto"/>
                            <w:left w:val="none" w:sz="0" w:space="0" w:color="auto"/>
                            <w:bottom w:val="none" w:sz="0" w:space="0" w:color="auto"/>
                            <w:right w:val="none" w:sz="0" w:space="0" w:color="auto"/>
                          </w:divBdr>
                          <w:divsChild>
                            <w:div w:id="650839249">
                              <w:marLeft w:val="0"/>
                              <w:marRight w:val="0"/>
                              <w:marTop w:val="0"/>
                              <w:marBottom w:val="0"/>
                              <w:divBdr>
                                <w:top w:val="none" w:sz="0" w:space="0" w:color="auto"/>
                                <w:left w:val="none" w:sz="0" w:space="0" w:color="auto"/>
                                <w:bottom w:val="none" w:sz="0" w:space="0" w:color="auto"/>
                                <w:right w:val="none" w:sz="0" w:space="0" w:color="auto"/>
                              </w:divBdr>
                            </w:div>
                            <w:div w:id="146944721">
                              <w:marLeft w:val="0"/>
                              <w:marRight w:val="0"/>
                              <w:marTop w:val="0"/>
                              <w:marBottom w:val="0"/>
                              <w:divBdr>
                                <w:top w:val="none" w:sz="0" w:space="0" w:color="auto"/>
                                <w:left w:val="none" w:sz="0" w:space="0" w:color="auto"/>
                                <w:bottom w:val="none" w:sz="0" w:space="0" w:color="auto"/>
                                <w:right w:val="none" w:sz="0" w:space="0" w:color="auto"/>
                              </w:divBdr>
                              <w:divsChild>
                                <w:div w:id="14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826160">
      <w:bodyDiv w:val="1"/>
      <w:marLeft w:val="0"/>
      <w:marRight w:val="0"/>
      <w:marTop w:val="0"/>
      <w:marBottom w:val="0"/>
      <w:divBdr>
        <w:top w:val="none" w:sz="0" w:space="0" w:color="auto"/>
        <w:left w:val="none" w:sz="0" w:space="0" w:color="auto"/>
        <w:bottom w:val="none" w:sz="0" w:space="0" w:color="auto"/>
        <w:right w:val="none" w:sz="0" w:space="0" w:color="auto"/>
      </w:divBdr>
      <w:divsChild>
        <w:div w:id="1159466633">
          <w:marLeft w:val="1166"/>
          <w:marRight w:val="0"/>
          <w:marTop w:val="134"/>
          <w:marBottom w:val="0"/>
          <w:divBdr>
            <w:top w:val="none" w:sz="0" w:space="0" w:color="auto"/>
            <w:left w:val="none" w:sz="0" w:space="0" w:color="auto"/>
            <w:bottom w:val="none" w:sz="0" w:space="0" w:color="auto"/>
            <w:right w:val="none" w:sz="0" w:space="0" w:color="auto"/>
          </w:divBdr>
        </w:div>
        <w:div w:id="173961418">
          <w:marLeft w:val="1166"/>
          <w:marRight w:val="0"/>
          <w:marTop w:val="134"/>
          <w:marBottom w:val="0"/>
          <w:divBdr>
            <w:top w:val="none" w:sz="0" w:space="0" w:color="auto"/>
            <w:left w:val="none" w:sz="0" w:space="0" w:color="auto"/>
            <w:bottom w:val="none" w:sz="0" w:space="0" w:color="auto"/>
            <w:right w:val="none" w:sz="0" w:space="0" w:color="auto"/>
          </w:divBdr>
        </w:div>
      </w:divsChild>
    </w:div>
    <w:div w:id="313608739">
      <w:bodyDiv w:val="1"/>
      <w:marLeft w:val="0"/>
      <w:marRight w:val="0"/>
      <w:marTop w:val="0"/>
      <w:marBottom w:val="0"/>
      <w:divBdr>
        <w:top w:val="none" w:sz="0" w:space="0" w:color="auto"/>
        <w:left w:val="none" w:sz="0" w:space="0" w:color="auto"/>
        <w:bottom w:val="none" w:sz="0" w:space="0" w:color="auto"/>
        <w:right w:val="none" w:sz="0" w:space="0" w:color="auto"/>
      </w:divBdr>
    </w:div>
    <w:div w:id="346639985">
      <w:bodyDiv w:val="1"/>
      <w:marLeft w:val="0"/>
      <w:marRight w:val="0"/>
      <w:marTop w:val="0"/>
      <w:marBottom w:val="0"/>
      <w:divBdr>
        <w:top w:val="none" w:sz="0" w:space="0" w:color="auto"/>
        <w:left w:val="none" w:sz="0" w:space="0" w:color="auto"/>
        <w:bottom w:val="none" w:sz="0" w:space="0" w:color="auto"/>
        <w:right w:val="none" w:sz="0" w:space="0" w:color="auto"/>
      </w:divBdr>
    </w:div>
    <w:div w:id="391973014">
      <w:bodyDiv w:val="1"/>
      <w:marLeft w:val="0"/>
      <w:marRight w:val="0"/>
      <w:marTop w:val="0"/>
      <w:marBottom w:val="0"/>
      <w:divBdr>
        <w:top w:val="none" w:sz="0" w:space="0" w:color="auto"/>
        <w:left w:val="none" w:sz="0" w:space="0" w:color="auto"/>
        <w:bottom w:val="none" w:sz="0" w:space="0" w:color="auto"/>
        <w:right w:val="none" w:sz="0" w:space="0" w:color="auto"/>
      </w:divBdr>
    </w:div>
    <w:div w:id="406198257">
      <w:bodyDiv w:val="1"/>
      <w:marLeft w:val="0"/>
      <w:marRight w:val="0"/>
      <w:marTop w:val="0"/>
      <w:marBottom w:val="0"/>
      <w:divBdr>
        <w:top w:val="none" w:sz="0" w:space="0" w:color="auto"/>
        <w:left w:val="none" w:sz="0" w:space="0" w:color="auto"/>
        <w:bottom w:val="none" w:sz="0" w:space="0" w:color="auto"/>
        <w:right w:val="none" w:sz="0" w:space="0" w:color="auto"/>
      </w:divBdr>
      <w:divsChild>
        <w:div w:id="387345249">
          <w:marLeft w:val="547"/>
          <w:marRight w:val="0"/>
          <w:marTop w:val="154"/>
          <w:marBottom w:val="0"/>
          <w:divBdr>
            <w:top w:val="none" w:sz="0" w:space="0" w:color="auto"/>
            <w:left w:val="none" w:sz="0" w:space="0" w:color="auto"/>
            <w:bottom w:val="none" w:sz="0" w:space="0" w:color="auto"/>
            <w:right w:val="none" w:sz="0" w:space="0" w:color="auto"/>
          </w:divBdr>
        </w:div>
        <w:div w:id="764690427">
          <w:marLeft w:val="547"/>
          <w:marRight w:val="0"/>
          <w:marTop w:val="154"/>
          <w:marBottom w:val="0"/>
          <w:divBdr>
            <w:top w:val="none" w:sz="0" w:space="0" w:color="auto"/>
            <w:left w:val="none" w:sz="0" w:space="0" w:color="auto"/>
            <w:bottom w:val="none" w:sz="0" w:space="0" w:color="auto"/>
            <w:right w:val="none" w:sz="0" w:space="0" w:color="auto"/>
          </w:divBdr>
        </w:div>
        <w:div w:id="769357652">
          <w:marLeft w:val="1166"/>
          <w:marRight w:val="0"/>
          <w:marTop w:val="134"/>
          <w:marBottom w:val="0"/>
          <w:divBdr>
            <w:top w:val="none" w:sz="0" w:space="0" w:color="auto"/>
            <w:left w:val="none" w:sz="0" w:space="0" w:color="auto"/>
            <w:bottom w:val="none" w:sz="0" w:space="0" w:color="auto"/>
            <w:right w:val="none" w:sz="0" w:space="0" w:color="auto"/>
          </w:divBdr>
        </w:div>
        <w:div w:id="939948258">
          <w:marLeft w:val="1166"/>
          <w:marRight w:val="0"/>
          <w:marTop w:val="134"/>
          <w:marBottom w:val="0"/>
          <w:divBdr>
            <w:top w:val="none" w:sz="0" w:space="0" w:color="auto"/>
            <w:left w:val="none" w:sz="0" w:space="0" w:color="auto"/>
            <w:bottom w:val="none" w:sz="0" w:space="0" w:color="auto"/>
            <w:right w:val="none" w:sz="0" w:space="0" w:color="auto"/>
          </w:divBdr>
        </w:div>
      </w:divsChild>
    </w:div>
    <w:div w:id="406652276">
      <w:bodyDiv w:val="1"/>
      <w:marLeft w:val="0"/>
      <w:marRight w:val="0"/>
      <w:marTop w:val="0"/>
      <w:marBottom w:val="0"/>
      <w:divBdr>
        <w:top w:val="none" w:sz="0" w:space="0" w:color="auto"/>
        <w:left w:val="none" w:sz="0" w:space="0" w:color="auto"/>
        <w:bottom w:val="none" w:sz="0" w:space="0" w:color="auto"/>
        <w:right w:val="none" w:sz="0" w:space="0" w:color="auto"/>
      </w:divBdr>
    </w:div>
    <w:div w:id="468474845">
      <w:bodyDiv w:val="1"/>
      <w:marLeft w:val="0"/>
      <w:marRight w:val="0"/>
      <w:marTop w:val="0"/>
      <w:marBottom w:val="0"/>
      <w:divBdr>
        <w:top w:val="none" w:sz="0" w:space="0" w:color="auto"/>
        <w:left w:val="none" w:sz="0" w:space="0" w:color="auto"/>
        <w:bottom w:val="none" w:sz="0" w:space="0" w:color="auto"/>
        <w:right w:val="none" w:sz="0" w:space="0" w:color="auto"/>
      </w:divBdr>
    </w:div>
    <w:div w:id="530803114">
      <w:bodyDiv w:val="1"/>
      <w:marLeft w:val="0"/>
      <w:marRight w:val="0"/>
      <w:marTop w:val="0"/>
      <w:marBottom w:val="0"/>
      <w:divBdr>
        <w:top w:val="none" w:sz="0" w:space="0" w:color="auto"/>
        <w:left w:val="none" w:sz="0" w:space="0" w:color="auto"/>
        <w:bottom w:val="none" w:sz="0" w:space="0" w:color="auto"/>
        <w:right w:val="none" w:sz="0" w:space="0" w:color="auto"/>
      </w:divBdr>
      <w:divsChild>
        <w:div w:id="887761453">
          <w:marLeft w:val="547"/>
          <w:marRight w:val="0"/>
          <w:marTop w:val="154"/>
          <w:marBottom w:val="0"/>
          <w:divBdr>
            <w:top w:val="none" w:sz="0" w:space="0" w:color="auto"/>
            <w:left w:val="none" w:sz="0" w:space="0" w:color="auto"/>
            <w:bottom w:val="none" w:sz="0" w:space="0" w:color="auto"/>
            <w:right w:val="none" w:sz="0" w:space="0" w:color="auto"/>
          </w:divBdr>
        </w:div>
      </w:divsChild>
    </w:div>
    <w:div w:id="554703882">
      <w:bodyDiv w:val="1"/>
      <w:marLeft w:val="0"/>
      <w:marRight w:val="0"/>
      <w:marTop w:val="0"/>
      <w:marBottom w:val="0"/>
      <w:divBdr>
        <w:top w:val="none" w:sz="0" w:space="0" w:color="auto"/>
        <w:left w:val="none" w:sz="0" w:space="0" w:color="auto"/>
        <w:bottom w:val="none" w:sz="0" w:space="0" w:color="auto"/>
        <w:right w:val="none" w:sz="0" w:space="0" w:color="auto"/>
      </w:divBdr>
    </w:div>
    <w:div w:id="752168638">
      <w:bodyDiv w:val="1"/>
      <w:marLeft w:val="0"/>
      <w:marRight w:val="0"/>
      <w:marTop w:val="0"/>
      <w:marBottom w:val="0"/>
      <w:divBdr>
        <w:top w:val="none" w:sz="0" w:space="0" w:color="auto"/>
        <w:left w:val="none" w:sz="0" w:space="0" w:color="auto"/>
        <w:bottom w:val="none" w:sz="0" w:space="0" w:color="auto"/>
        <w:right w:val="none" w:sz="0" w:space="0" w:color="auto"/>
      </w:divBdr>
    </w:div>
    <w:div w:id="757290838">
      <w:bodyDiv w:val="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547"/>
          <w:marRight w:val="0"/>
          <w:marTop w:val="144"/>
          <w:marBottom w:val="0"/>
          <w:divBdr>
            <w:top w:val="none" w:sz="0" w:space="0" w:color="auto"/>
            <w:left w:val="none" w:sz="0" w:space="0" w:color="auto"/>
            <w:bottom w:val="none" w:sz="0" w:space="0" w:color="auto"/>
            <w:right w:val="none" w:sz="0" w:space="0" w:color="auto"/>
          </w:divBdr>
        </w:div>
        <w:div w:id="712388035">
          <w:marLeft w:val="547"/>
          <w:marRight w:val="0"/>
          <w:marTop w:val="144"/>
          <w:marBottom w:val="0"/>
          <w:divBdr>
            <w:top w:val="none" w:sz="0" w:space="0" w:color="auto"/>
            <w:left w:val="none" w:sz="0" w:space="0" w:color="auto"/>
            <w:bottom w:val="none" w:sz="0" w:space="0" w:color="auto"/>
            <w:right w:val="none" w:sz="0" w:space="0" w:color="auto"/>
          </w:divBdr>
        </w:div>
      </w:divsChild>
    </w:div>
    <w:div w:id="785851940">
      <w:bodyDiv w:val="1"/>
      <w:marLeft w:val="0"/>
      <w:marRight w:val="0"/>
      <w:marTop w:val="0"/>
      <w:marBottom w:val="0"/>
      <w:divBdr>
        <w:top w:val="none" w:sz="0" w:space="0" w:color="auto"/>
        <w:left w:val="none" w:sz="0" w:space="0" w:color="auto"/>
        <w:bottom w:val="none" w:sz="0" w:space="0" w:color="auto"/>
        <w:right w:val="none" w:sz="0" w:space="0" w:color="auto"/>
      </w:divBdr>
    </w:div>
    <w:div w:id="797650049">
      <w:bodyDiv w:val="1"/>
      <w:marLeft w:val="0"/>
      <w:marRight w:val="0"/>
      <w:marTop w:val="0"/>
      <w:marBottom w:val="0"/>
      <w:divBdr>
        <w:top w:val="none" w:sz="0" w:space="0" w:color="auto"/>
        <w:left w:val="none" w:sz="0" w:space="0" w:color="auto"/>
        <w:bottom w:val="none" w:sz="0" w:space="0" w:color="auto"/>
        <w:right w:val="none" w:sz="0" w:space="0" w:color="auto"/>
      </w:divBdr>
    </w:div>
    <w:div w:id="855844815">
      <w:bodyDiv w:val="1"/>
      <w:marLeft w:val="0"/>
      <w:marRight w:val="0"/>
      <w:marTop w:val="0"/>
      <w:marBottom w:val="0"/>
      <w:divBdr>
        <w:top w:val="none" w:sz="0" w:space="0" w:color="auto"/>
        <w:left w:val="none" w:sz="0" w:space="0" w:color="auto"/>
        <w:bottom w:val="none" w:sz="0" w:space="0" w:color="auto"/>
        <w:right w:val="none" w:sz="0" w:space="0" w:color="auto"/>
      </w:divBdr>
      <w:divsChild>
        <w:div w:id="763460320">
          <w:marLeft w:val="547"/>
          <w:marRight w:val="0"/>
          <w:marTop w:val="154"/>
          <w:marBottom w:val="0"/>
          <w:divBdr>
            <w:top w:val="none" w:sz="0" w:space="0" w:color="auto"/>
            <w:left w:val="none" w:sz="0" w:space="0" w:color="auto"/>
            <w:bottom w:val="none" w:sz="0" w:space="0" w:color="auto"/>
            <w:right w:val="none" w:sz="0" w:space="0" w:color="auto"/>
          </w:divBdr>
        </w:div>
        <w:div w:id="552272164">
          <w:marLeft w:val="1166"/>
          <w:marRight w:val="0"/>
          <w:marTop w:val="134"/>
          <w:marBottom w:val="0"/>
          <w:divBdr>
            <w:top w:val="none" w:sz="0" w:space="0" w:color="auto"/>
            <w:left w:val="none" w:sz="0" w:space="0" w:color="auto"/>
            <w:bottom w:val="none" w:sz="0" w:space="0" w:color="auto"/>
            <w:right w:val="none" w:sz="0" w:space="0" w:color="auto"/>
          </w:divBdr>
        </w:div>
        <w:div w:id="722366712">
          <w:marLeft w:val="547"/>
          <w:marRight w:val="0"/>
          <w:marTop w:val="154"/>
          <w:marBottom w:val="0"/>
          <w:divBdr>
            <w:top w:val="none" w:sz="0" w:space="0" w:color="auto"/>
            <w:left w:val="none" w:sz="0" w:space="0" w:color="auto"/>
            <w:bottom w:val="none" w:sz="0" w:space="0" w:color="auto"/>
            <w:right w:val="none" w:sz="0" w:space="0" w:color="auto"/>
          </w:divBdr>
        </w:div>
        <w:div w:id="1962300243">
          <w:marLeft w:val="1166"/>
          <w:marRight w:val="0"/>
          <w:marTop w:val="134"/>
          <w:marBottom w:val="0"/>
          <w:divBdr>
            <w:top w:val="none" w:sz="0" w:space="0" w:color="auto"/>
            <w:left w:val="none" w:sz="0" w:space="0" w:color="auto"/>
            <w:bottom w:val="none" w:sz="0" w:space="0" w:color="auto"/>
            <w:right w:val="none" w:sz="0" w:space="0" w:color="auto"/>
          </w:divBdr>
        </w:div>
      </w:divsChild>
    </w:div>
    <w:div w:id="908266269">
      <w:bodyDiv w:val="1"/>
      <w:marLeft w:val="0"/>
      <w:marRight w:val="0"/>
      <w:marTop w:val="0"/>
      <w:marBottom w:val="0"/>
      <w:divBdr>
        <w:top w:val="none" w:sz="0" w:space="0" w:color="auto"/>
        <w:left w:val="none" w:sz="0" w:space="0" w:color="auto"/>
        <w:bottom w:val="none" w:sz="0" w:space="0" w:color="auto"/>
        <w:right w:val="none" w:sz="0" w:space="0" w:color="auto"/>
      </w:divBdr>
      <w:divsChild>
        <w:div w:id="1963536062">
          <w:marLeft w:val="0"/>
          <w:marRight w:val="0"/>
          <w:marTop w:val="0"/>
          <w:marBottom w:val="0"/>
          <w:divBdr>
            <w:top w:val="none" w:sz="0" w:space="0" w:color="auto"/>
            <w:left w:val="none" w:sz="0" w:space="0" w:color="auto"/>
            <w:bottom w:val="none" w:sz="0" w:space="0" w:color="auto"/>
            <w:right w:val="none" w:sz="0" w:space="0" w:color="auto"/>
          </w:divBdr>
        </w:div>
      </w:divsChild>
    </w:div>
    <w:div w:id="972751393">
      <w:bodyDiv w:val="1"/>
      <w:marLeft w:val="0"/>
      <w:marRight w:val="0"/>
      <w:marTop w:val="0"/>
      <w:marBottom w:val="0"/>
      <w:divBdr>
        <w:top w:val="none" w:sz="0" w:space="0" w:color="auto"/>
        <w:left w:val="none" w:sz="0" w:space="0" w:color="auto"/>
        <w:bottom w:val="none" w:sz="0" w:space="0" w:color="auto"/>
        <w:right w:val="none" w:sz="0" w:space="0" w:color="auto"/>
      </w:divBdr>
    </w:div>
    <w:div w:id="979043182">
      <w:bodyDiv w:val="1"/>
      <w:marLeft w:val="0"/>
      <w:marRight w:val="0"/>
      <w:marTop w:val="0"/>
      <w:marBottom w:val="0"/>
      <w:divBdr>
        <w:top w:val="none" w:sz="0" w:space="0" w:color="auto"/>
        <w:left w:val="none" w:sz="0" w:space="0" w:color="auto"/>
        <w:bottom w:val="none" w:sz="0" w:space="0" w:color="auto"/>
        <w:right w:val="none" w:sz="0" w:space="0" w:color="auto"/>
      </w:divBdr>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57707301">
      <w:bodyDiv w:val="1"/>
      <w:marLeft w:val="0"/>
      <w:marRight w:val="0"/>
      <w:marTop w:val="0"/>
      <w:marBottom w:val="0"/>
      <w:divBdr>
        <w:top w:val="none" w:sz="0" w:space="0" w:color="auto"/>
        <w:left w:val="none" w:sz="0" w:space="0" w:color="auto"/>
        <w:bottom w:val="none" w:sz="0" w:space="0" w:color="auto"/>
        <w:right w:val="none" w:sz="0" w:space="0" w:color="auto"/>
      </w:divBdr>
    </w:div>
    <w:div w:id="1093238526">
      <w:bodyDiv w:val="1"/>
      <w:marLeft w:val="0"/>
      <w:marRight w:val="0"/>
      <w:marTop w:val="0"/>
      <w:marBottom w:val="0"/>
      <w:divBdr>
        <w:top w:val="none" w:sz="0" w:space="0" w:color="auto"/>
        <w:left w:val="none" w:sz="0" w:space="0" w:color="auto"/>
        <w:bottom w:val="none" w:sz="0" w:space="0" w:color="auto"/>
        <w:right w:val="none" w:sz="0" w:space="0" w:color="auto"/>
      </w:divBdr>
      <w:divsChild>
        <w:div w:id="1186871382">
          <w:marLeft w:val="547"/>
          <w:marRight w:val="0"/>
          <w:marTop w:val="154"/>
          <w:marBottom w:val="0"/>
          <w:divBdr>
            <w:top w:val="none" w:sz="0" w:space="0" w:color="auto"/>
            <w:left w:val="none" w:sz="0" w:space="0" w:color="auto"/>
            <w:bottom w:val="none" w:sz="0" w:space="0" w:color="auto"/>
            <w:right w:val="none" w:sz="0" w:space="0" w:color="auto"/>
          </w:divBdr>
        </w:div>
      </w:divsChild>
    </w:div>
    <w:div w:id="1159344802">
      <w:bodyDiv w:val="1"/>
      <w:marLeft w:val="0"/>
      <w:marRight w:val="0"/>
      <w:marTop w:val="0"/>
      <w:marBottom w:val="0"/>
      <w:divBdr>
        <w:top w:val="none" w:sz="0" w:space="0" w:color="auto"/>
        <w:left w:val="none" w:sz="0" w:space="0" w:color="auto"/>
        <w:bottom w:val="none" w:sz="0" w:space="0" w:color="auto"/>
        <w:right w:val="none" w:sz="0" w:space="0" w:color="auto"/>
      </w:divBdr>
    </w:div>
    <w:div w:id="1208032734">
      <w:bodyDiv w:val="1"/>
      <w:marLeft w:val="0"/>
      <w:marRight w:val="0"/>
      <w:marTop w:val="0"/>
      <w:marBottom w:val="0"/>
      <w:divBdr>
        <w:top w:val="none" w:sz="0" w:space="0" w:color="auto"/>
        <w:left w:val="none" w:sz="0" w:space="0" w:color="auto"/>
        <w:bottom w:val="none" w:sz="0" w:space="0" w:color="auto"/>
        <w:right w:val="none" w:sz="0" w:space="0" w:color="auto"/>
      </w:divBdr>
      <w:divsChild>
        <w:div w:id="386997942">
          <w:marLeft w:val="547"/>
          <w:marRight w:val="0"/>
          <w:marTop w:val="154"/>
          <w:marBottom w:val="0"/>
          <w:divBdr>
            <w:top w:val="none" w:sz="0" w:space="0" w:color="auto"/>
            <w:left w:val="none" w:sz="0" w:space="0" w:color="auto"/>
            <w:bottom w:val="none" w:sz="0" w:space="0" w:color="auto"/>
            <w:right w:val="none" w:sz="0" w:space="0" w:color="auto"/>
          </w:divBdr>
        </w:div>
      </w:divsChild>
    </w:div>
    <w:div w:id="1242567477">
      <w:bodyDiv w:val="1"/>
      <w:marLeft w:val="0"/>
      <w:marRight w:val="0"/>
      <w:marTop w:val="0"/>
      <w:marBottom w:val="0"/>
      <w:divBdr>
        <w:top w:val="none" w:sz="0" w:space="0" w:color="auto"/>
        <w:left w:val="none" w:sz="0" w:space="0" w:color="auto"/>
        <w:bottom w:val="none" w:sz="0" w:space="0" w:color="auto"/>
        <w:right w:val="none" w:sz="0" w:space="0" w:color="auto"/>
      </w:divBdr>
    </w:div>
    <w:div w:id="1250234278">
      <w:bodyDiv w:val="1"/>
      <w:marLeft w:val="0"/>
      <w:marRight w:val="0"/>
      <w:marTop w:val="0"/>
      <w:marBottom w:val="0"/>
      <w:divBdr>
        <w:top w:val="none" w:sz="0" w:space="0" w:color="auto"/>
        <w:left w:val="none" w:sz="0" w:space="0" w:color="auto"/>
        <w:bottom w:val="none" w:sz="0" w:space="0" w:color="auto"/>
        <w:right w:val="none" w:sz="0" w:space="0" w:color="auto"/>
      </w:divBdr>
    </w:div>
    <w:div w:id="1299609935">
      <w:bodyDiv w:val="1"/>
      <w:marLeft w:val="0"/>
      <w:marRight w:val="0"/>
      <w:marTop w:val="0"/>
      <w:marBottom w:val="0"/>
      <w:divBdr>
        <w:top w:val="none" w:sz="0" w:space="0" w:color="auto"/>
        <w:left w:val="none" w:sz="0" w:space="0" w:color="auto"/>
        <w:bottom w:val="none" w:sz="0" w:space="0" w:color="auto"/>
        <w:right w:val="none" w:sz="0" w:space="0" w:color="auto"/>
      </w:divBdr>
    </w:div>
    <w:div w:id="1339234934">
      <w:bodyDiv w:val="1"/>
      <w:marLeft w:val="0"/>
      <w:marRight w:val="0"/>
      <w:marTop w:val="0"/>
      <w:marBottom w:val="0"/>
      <w:divBdr>
        <w:top w:val="none" w:sz="0" w:space="0" w:color="auto"/>
        <w:left w:val="none" w:sz="0" w:space="0" w:color="auto"/>
        <w:bottom w:val="none" w:sz="0" w:space="0" w:color="auto"/>
        <w:right w:val="none" w:sz="0" w:space="0" w:color="auto"/>
      </w:divBdr>
    </w:div>
    <w:div w:id="1362242161">
      <w:bodyDiv w:val="1"/>
      <w:marLeft w:val="0"/>
      <w:marRight w:val="0"/>
      <w:marTop w:val="0"/>
      <w:marBottom w:val="0"/>
      <w:divBdr>
        <w:top w:val="none" w:sz="0" w:space="0" w:color="auto"/>
        <w:left w:val="none" w:sz="0" w:space="0" w:color="auto"/>
        <w:bottom w:val="none" w:sz="0" w:space="0" w:color="auto"/>
        <w:right w:val="none" w:sz="0" w:space="0" w:color="auto"/>
      </w:divBdr>
    </w:div>
    <w:div w:id="1379092345">
      <w:bodyDiv w:val="1"/>
      <w:marLeft w:val="0"/>
      <w:marRight w:val="0"/>
      <w:marTop w:val="0"/>
      <w:marBottom w:val="0"/>
      <w:divBdr>
        <w:top w:val="none" w:sz="0" w:space="0" w:color="auto"/>
        <w:left w:val="none" w:sz="0" w:space="0" w:color="auto"/>
        <w:bottom w:val="none" w:sz="0" w:space="0" w:color="auto"/>
        <w:right w:val="none" w:sz="0" w:space="0" w:color="auto"/>
      </w:divBdr>
      <w:divsChild>
        <w:div w:id="602416639">
          <w:marLeft w:val="547"/>
          <w:marRight w:val="0"/>
          <w:marTop w:val="154"/>
          <w:marBottom w:val="0"/>
          <w:divBdr>
            <w:top w:val="none" w:sz="0" w:space="0" w:color="auto"/>
            <w:left w:val="none" w:sz="0" w:space="0" w:color="auto"/>
            <w:bottom w:val="none" w:sz="0" w:space="0" w:color="auto"/>
            <w:right w:val="none" w:sz="0" w:space="0" w:color="auto"/>
          </w:divBdr>
        </w:div>
        <w:div w:id="908806791">
          <w:marLeft w:val="547"/>
          <w:marRight w:val="0"/>
          <w:marTop w:val="154"/>
          <w:marBottom w:val="0"/>
          <w:divBdr>
            <w:top w:val="none" w:sz="0" w:space="0" w:color="auto"/>
            <w:left w:val="none" w:sz="0" w:space="0" w:color="auto"/>
            <w:bottom w:val="none" w:sz="0" w:space="0" w:color="auto"/>
            <w:right w:val="none" w:sz="0" w:space="0" w:color="auto"/>
          </w:divBdr>
        </w:div>
        <w:div w:id="1218711037">
          <w:marLeft w:val="547"/>
          <w:marRight w:val="0"/>
          <w:marTop w:val="154"/>
          <w:marBottom w:val="0"/>
          <w:divBdr>
            <w:top w:val="none" w:sz="0" w:space="0" w:color="auto"/>
            <w:left w:val="none" w:sz="0" w:space="0" w:color="auto"/>
            <w:bottom w:val="none" w:sz="0" w:space="0" w:color="auto"/>
            <w:right w:val="none" w:sz="0" w:space="0" w:color="auto"/>
          </w:divBdr>
        </w:div>
        <w:div w:id="664823140">
          <w:marLeft w:val="547"/>
          <w:marRight w:val="0"/>
          <w:marTop w:val="154"/>
          <w:marBottom w:val="0"/>
          <w:divBdr>
            <w:top w:val="none" w:sz="0" w:space="0" w:color="auto"/>
            <w:left w:val="none" w:sz="0" w:space="0" w:color="auto"/>
            <w:bottom w:val="none" w:sz="0" w:space="0" w:color="auto"/>
            <w:right w:val="none" w:sz="0" w:space="0" w:color="auto"/>
          </w:divBdr>
        </w:div>
      </w:divsChild>
    </w:div>
    <w:div w:id="1386418332">
      <w:bodyDiv w:val="1"/>
      <w:marLeft w:val="0"/>
      <w:marRight w:val="0"/>
      <w:marTop w:val="0"/>
      <w:marBottom w:val="0"/>
      <w:divBdr>
        <w:top w:val="none" w:sz="0" w:space="0" w:color="auto"/>
        <w:left w:val="none" w:sz="0" w:space="0" w:color="auto"/>
        <w:bottom w:val="none" w:sz="0" w:space="0" w:color="auto"/>
        <w:right w:val="none" w:sz="0" w:space="0" w:color="auto"/>
      </w:divBdr>
      <w:divsChild>
        <w:div w:id="1904019438">
          <w:marLeft w:val="547"/>
          <w:marRight w:val="0"/>
          <w:marTop w:val="154"/>
          <w:marBottom w:val="0"/>
          <w:divBdr>
            <w:top w:val="none" w:sz="0" w:space="0" w:color="auto"/>
            <w:left w:val="none" w:sz="0" w:space="0" w:color="auto"/>
            <w:bottom w:val="none" w:sz="0" w:space="0" w:color="auto"/>
            <w:right w:val="none" w:sz="0" w:space="0" w:color="auto"/>
          </w:divBdr>
        </w:div>
      </w:divsChild>
    </w:div>
    <w:div w:id="1528375090">
      <w:bodyDiv w:val="1"/>
      <w:marLeft w:val="0"/>
      <w:marRight w:val="0"/>
      <w:marTop w:val="0"/>
      <w:marBottom w:val="0"/>
      <w:divBdr>
        <w:top w:val="none" w:sz="0" w:space="0" w:color="auto"/>
        <w:left w:val="none" w:sz="0" w:space="0" w:color="auto"/>
        <w:bottom w:val="none" w:sz="0" w:space="0" w:color="auto"/>
        <w:right w:val="none" w:sz="0" w:space="0" w:color="auto"/>
      </w:divBdr>
      <w:divsChild>
        <w:div w:id="1421878301">
          <w:marLeft w:val="547"/>
          <w:marRight w:val="0"/>
          <w:marTop w:val="154"/>
          <w:marBottom w:val="0"/>
          <w:divBdr>
            <w:top w:val="none" w:sz="0" w:space="0" w:color="auto"/>
            <w:left w:val="none" w:sz="0" w:space="0" w:color="auto"/>
            <w:bottom w:val="none" w:sz="0" w:space="0" w:color="auto"/>
            <w:right w:val="none" w:sz="0" w:space="0" w:color="auto"/>
          </w:divBdr>
        </w:div>
        <w:div w:id="374087259">
          <w:marLeft w:val="547"/>
          <w:marRight w:val="0"/>
          <w:marTop w:val="154"/>
          <w:marBottom w:val="0"/>
          <w:divBdr>
            <w:top w:val="none" w:sz="0" w:space="0" w:color="auto"/>
            <w:left w:val="none" w:sz="0" w:space="0" w:color="auto"/>
            <w:bottom w:val="none" w:sz="0" w:space="0" w:color="auto"/>
            <w:right w:val="none" w:sz="0" w:space="0" w:color="auto"/>
          </w:divBdr>
        </w:div>
        <w:div w:id="1504054665">
          <w:marLeft w:val="1166"/>
          <w:marRight w:val="0"/>
          <w:marTop w:val="134"/>
          <w:marBottom w:val="0"/>
          <w:divBdr>
            <w:top w:val="none" w:sz="0" w:space="0" w:color="auto"/>
            <w:left w:val="none" w:sz="0" w:space="0" w:color="auto"/>
            <w:bottom w:val="none" w:sz="0" w:space="0" w:color="auto"/>
            <w:right w:val="none" w:sz="0" w:space="0" w:color="auto"/>
          </w:divBdr>
        </w:div>
        <w:div w:id="334383562">
          <w:marLeft w:val="1166"/>
          <w:marRight w:val="0"/>
          <w:marTop w:val="134"/>
          <w:marBottom w:val="0"/>
          <w:divBdr>
            <w:top w:val="none" w:sz="0" w:space="0" w:color="auto"/>
            <w:left w:val="none" w:sz="0" w:space="0" w:color="auto"/>
            <w:bottom w:val="none" w:sz="0" w:space="0" w:color="auto"/>
            <w:right w:val="none" w:sz="0" w:space="0" w:color="auto"/>
          </w:divBdr>
        </w:div>
      </w:divsChild>
    </w:div>
    <w:div w:id="1623535580">
      <w:bodyDiv w:val="1"/>
      <w:marLeft w:val="0"/>
      <w:marRight w:val="0"/>
      <w:marTop w:val="0"/>
      <w:marBottom w:val="0"/>
      <w:divBdr>
        <w:top w:val="none" w:sz="0" w:space="0" w:color="auto"/>
        <w:left w:val="none" w:sz="0" w:space="0" w:color="auto"/>
        <w:bottom w:val="none" w:sz="0" w:space="0" w:color="auto"/>
        <w:right w:val="none" w:sz="0" w:space="0" w:color="auto"/>
      </w:divBdr>
    </w:div>
    <w:div w:id="1627851337">
      <w:bodyDiv w:val="1"/>
      <w:marLeft w:val="0"/>
      <w:marRight w:val="0"/>
      <w:marTop w:val="0"/>
      <w:marBottom w:val="0"/>
      <w:divBdr>
        <w:top w:val="none" w:sz="0" w:space="0" w:color="auto"/>
        <w:left w:val="none" w:sz="0" w:space="0" w:color="auto"/>
        <w:bottom w:val="none" w:sz="0" w:space="0" w:color="auto"/>
        <w:right w:val="none" w:sz="0" w:space="0" w:color="auto"/>
      </w:divBdr>
      <w:divsChild>
        <w:div w:id="1572427865">
          <w:marLeft w:val="547"/>
          <w:marRight w:val="0"/>
          <w:marTop w:val="154"/>
          <w:marBottom w:val="0"/>
          <w:divBdr>
            <w:top w:val="none" w:sz="0" w:space="0" w:color="auto"/>
            <w:left w:val="none" w:sz="0" w:space="0" w:color="auto"/>
            <w:bottom w:val="none" w:sz="0" w:space="0" w:color="auto"/>
            <w:right w:val="none" w:sz="0" w:space="0" w:color="auto"/>
          </w:divBdr>
        </w:div>
      </w:divsChild>
    </w:div>
    <w:div w:id="1665352517">
      <w:bodyDiv w:val="1"/>
      <w:marLeft w:val="0"/>
      <w:marRight w:val="0"/>
      <w:marTop w:val="0"/>
      <w:marBottom w:val="0"/>
      <w:divBdr>
        <w:top w:val="none" w:sz="0" w:space="0" w:color="auto"/>
        <w:left w:val="none" w:sz="0" w:space="0" w:color="auto"/>
        <w:bottom w:val="none" w:sz="0" w:space="0" w:color="auto"/>
        <w:right w:val="none" w:sz="0" w:space="0" w:color="auto"/>
      </w:divBdr>
    </w:div>
    <w:div w:id="1678995967">
      <w:bodyDiv w:val="1"/>
      <w:marLeft w:val="0"/>
      <w:marRight w:val="0"/>
      <w:marTop w:val="0"/>
      <w:marBottom w:val="0"/>
      <w:divBdr>
        <w:top w:val="none" w:sz="0" w:space="0" w:color="auto"/>
        <w:left w:val="none" w:sz="0" w:space="0" w:color="auto"/>
        <w:bottom w:val="none" w:sz="0" w:space="0" w:color="auto"/>
        <w:right w:val="none" w:sz="0" w:space="0" w:color="auto"/>
      </w:divBdr>
    </w:div>
    <w:div w:id="1728725137">
      <w:bodyDiv w:val="1"/>
      <w:marLeft w:val="0"/>
      <w:marRight w:val="0"/>
      <w:marTop w:val="0"/>
      <w:marBottom w:val="0"/>
      <w:divBdr>
        <w:top w:val="none" w:sz="0" w:space="0" w:color="auto"/>
        <w:left w:val="none" w:sz="0" w:space="0" w:color="auto"/>
        <w:bottom w:val="none" w:sz="0" w:space="0" w:color="auto"/>
        <w:right w:val="none" w:sz="0" w:space="0" w:color="auto"/>
      </w:divBdr>
      <w:divsChild>
        <w:div w:id="154810618">
          <w:marLeft w:val="547"/>
          <w:marRight w:val="0"/>
          <w:marTop w:val="154"/>
          <w:marBottom w:val="0"/>
          <w:divBdr>
            <w:top w:val="none" w:sz="0" w:space="0" w:color="auto"/>
            <w:left w:val="none" w:sz="0" w:space="0" w:color="auto"/>
            <w:bottom w:val="none" w:sz="0" w:space="0" w:color="auto"/>
            <w:right w:val="none" w:sz="0" w:space="0" w:color="auto"/>
          </w:divBdr>
        </w:div>
      </w:divsChild>
    </w:div>
    <w:div w:id="1752040061">
      <w:bodyDiv w:val="1"/>
      <w:marLeft w:val="0"/>
      <w:marRight w:val="0"/>
      <w:marTop w:val="0"/>
      <w:marBottom w:val="0"/>
      <w:divBdr>
        <w:top w:val="none" w:sz="0" w:space="0" w:color="auto"/>
        <w:left w:val="none" w:sz="0" w:space="0" w:color="auto"/>
        <w:bottom w:val="none" w:sz="0" w:space="0" w:color="auto"/>
        <w:right w:val="none" w:sz="0" w:space="0" w:color="auto"/>
      </w:divBdr>
      <w:divsChild>
        <w:div w:id="253904853">
          <w:marLeft w:val="547"/>
          <w:marRight w:val="0"/>
          <w:marTop w:val="154"/>
          <w:marBottom w:val="0"/>
          <w:divBdr>
            <w:top w:val="none" w:sz="0" w:space="0" w:color="auto"/>
            <w:left w:val="none" w:sz="0" w:space="0" w:color="auto"/>
            <w:bottom w:val="none" w:sz="0" w:space="0" w:color="auto"/>
            <w:right w:val="none" w:sz="0" w:space="0" w:color="auto"/>
          </w:divBdr>
        </w:div>
        <w:div w:id="1221481934">
          <w:marLeft w:val="547"/>
          <w:marRight w:val="0"/>
          <w:marTop w:val="154"/>
          <w:marBottom w:val="0"/>
          <w:divBdr>
            <w:top w:val="none" w:sz="0" w:space="0" w:color="auto"/>
            <w:left w:val="none" w:sz="0" w:space="0" w:color="auto"/>
            <w:bottom w:val="none" w:sz="0" w:space="0" w:color="auto"/>
            <w:right w:val="none" w:sz="0" w:space="0" w:color="auto"/>
          </w:divBdr>
        </w:div>
      </w:divsChild>
    </w:div>
    <w:div w:id="1754399750">
      <w:bodyDiv w:val="1"/>
      <w:marLeft w:val="0"/>
      <w:marRight w:val="0"/>
      <w:marTop w:val="0"/>
      <w:marBottom w:val="0"/>
      <w:divBdr>
        <w:top w:val="none" w:sz="0" w:space="0" w:color="auto"/>
        <w:left w:val="none" w:sz="0" w:space="0" w:color="auto"/>
        <w:bottom w:val="none" w:sz="0" w:space="0" w:color="auto"/>
        <w:right w:val="none" w:sz="0" w:space="0" w:color="auto"/>
      </w:divBdr>
      <w:divsChild>
        <w:div w:id="87238515">
          <w:marLeft w:val="547"/>
          <w:marRight w:val="0"/>
          <w:marTop w:val="154"/>
          <w:marBottom w:val="0"/>
          <w:divBdr>
            <w:top w:val="none" w:sz="0" w:space="0" w:color="auto"/>
            <w:left w:val="none" w:sz="0" w:space="0" w:color="auto"/>
            <w:bottom w:val="none" w:sz="0" w:space="0" w:color="auto"/>
            <w:right w:val="none" w:sz="0" w:space="0" w:color="auto"/>
          </w:divBdr>
        </w:div>
        <w:div w:id="2113475192">
          <w:marLeft w:val="547"/>
          <w:marRight w:val="0"/>
          <w:marTop w:val="154"/>
          <w:marBottom w:val="0"/>
          <w:divBdr>
            <w:top w:val="none" w:sz="0" w:space="0" w:color="auto"/>
            <w:left w:val="none" w:sz="0" w:space="0" w:color="auto"/>
            <w:bottom w:val="none" w:sz="0" w:space="0" w:color="auto"/>
            <w:right w:val="none" w:sz="0" w:space="0" w:color="auto"/>
          </w:divBdr>
        </w:div>
        <w:div w:id="1105270154">
          <w:marLeft w:val="1166"/>
          <w:marRight w:val="0"/>
          <w:marTop w:val="134"/>
          <w:marBottom w:val="0"/>
          <w:divBdr>
            <w:top w:val="none" w:sz="0" w:space="0" w:color="auto"/>
            <w:left w:val="none" w:sz="0" w:space="0" w:color="auto"/>
            <w:bottom w:val="none" w:sz="0" w:space="0" w:color="auto"/>
            <w:right w:val="none" w:sz="0" w:space="0" w:color="auto"/>
          </w:divBdr>
        </w:div>
      </w:divsChild>
    </w:div>
    <w:div w:id="1838032305">
      <w:bodyDiv w:val="1"/>
      <w:marLeft w:val="0"/>
      <w:marRight w:val="0"/>
      <w:marTop w:val="0"/>
      <w:marBottom w:val="0"/>
      <w:divBdr>
        <w:top w:val="none" w:sz="0" w:space="0" w:color="auto"/>
        <w:left w:val="none" w:sz="0" w:space="0" w:color="auto"/>
        <w:bottom w:val="none" w:sz="0" w:space="0" w:color="auto"/>
        <w:right w:val="none" w:sz="0" w:space="0" w:color="auto"/>
      </w:divBdr>
      <w:divsChild>
        <w:div w:id="1109469786">
          <w:marLeft w:val="336"/>
          <w:marRight w:val="0"/>
          <w:marTop w:val="120"/>
          <w:marBottom w:val="312"/>
          <w:divBdr>
            <w:top w:val="none" w:sz="0" w:space="0" w:color="auto"/>
            <w:left w:val="none" w:sz="0" w:space="0" w:color="auto"/>
            <w:bottom w:val="none" w:sz="0" w:space="0" w:color="auto"/>
            <w:right w:val="none" w:sz="0" w:space="0" w:color="auto"/>
          </w:divBdr>
          <w:divsChild>
            <w:div w:id="323777649">
              <w:marLeft w:val="0"/>
              <w:marRight w:val="0"/>
              <w:marTop w:val="0"/>
              <w:marBottom w:val="0"/>
              <w:divBdr>
                <w:top w:val="single" w:sz="6" w:space="0" w:color="CCCCCC"/>
                <w:left w:val="single" w:sz="6" w:space="0" w:color="CCCCCC"/>
                <w:bottom w:val="single" w:sz="6" w:space="0" w:color="CCCCCC"/>
                <w:right w:val="single" w:sz="6" w:space="0" w:color="CCCCCC"/>
              </w:divBdr>
              <w:divsChild>
                <w:div w:id="168008422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85105255">
          <w:marLeft w:val="0"/>
          <w:marRight w:val="0"/>
          <w:marTop w:val="0"/>
          <w:marBottom w:val="120"/>
          <w:divBdr>
            <w:top w:val="none" w:sz="0" w:space="0" w:color="auto"/>
            <w:left w:val="none" w:sz="0" w:space="0" w:color="auto"/>
            <w:bottom w:val="none" w:sz="0" w:space="0" w:color="auto"/>
            <w:right w:val="none" w:sz="0" w:space="0" w:color="auto"/>
          </w:divBdr>
        </w:div>
      </w:divsChild>
    </w:div>
    <w:div w:id="1844204394">
      <w:bodyDiv w:val="1"/>
      <w:marLeft w:val="0"/>
      <w:marRight w:val="0"/>
      <w:marTop w:val="0"/>
      <w:marBottom w:val="0"/>
      <w:divBdr>
        <w:top w:val="none" w:sz="0" w:space="0" w:color="auto"/>
        <w:left w:val="none" w:sz="0" w:space="0" w:color="auto"/>
        <w:bottom w:val="none" w:sz="0" w:space="0" w:color="auto"/>
        <w:right w:val="none" w:sz="0" w:space="0" w:color="auto"/>
      </w:divBdr>
    </w:div>
    <w:div w:id="18660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ie.ntu.edu.tw/~cjlin/libsv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4D0E2-1645-44EC-B567-C894E6FF5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l Iqball</dc:creator>
  <cp:keywords>Template;Lab Manual</cp:keywords>
  <cp:lastModifiedBy>Iram Tariq Bhatti</cp:lastModifiedBy>
  <cp:revision>4</cp:revision>
  <cp:lastPrinted>2013-02-03T12:47:00Z</cp:lastPrinted>
  <dcterms:created xsi:type="dcterms:W3CDTF">2024-04-05T03:58:00Z</dcterms:created>
  <dcterms:modified xsi:type="dcterms:W3CDTF">2024-04-05T04:16:00Z</dcterms:modified>
</cp:coreProperties>
</file>